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0AED50" w14:textId="77777777" w:rsidR="00E0765D" w:rsidRPr="0022120A" w:rsidRDefault="007F777B" w:rsidP="00E0765D">
      <w:pPr>
        <w:jc w:val="center"/>
        <w:rPr>
          <w:b/>
          <w:sz w:val="20"/>
          <w:szCs w:val="20"/>
          <w:lang w:val="en-GB"/>
        </w:rPr>
      </w:pPr>
      <w:r w:rsidRPr="0022120A">
        <w:rPr>
          <w:b/>
          <w:sz w:val="28"/>
          <w:szCs w:val="28"/>
          <w:lang w:val="en-GB"/>
        </w:rPr>
        <w:t>Faculty coordinators for international cooperation</w:t>
      </w:r>
    </w:p>
    <w:tbl>
      <w:tblPr>
        <w:tblStyle w:val="Tabela-Siatka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694"/>
        <w:gridCol w:w="1559"/>
        <w:gridCol w:w="1701"/>
        <w:gridCol w:w="2806"/>
        <w:gridCol w:w="1588"/>
      </w:tblGrid>
      <w:tr w:rsidR="007F258D" w:rsidRPr="0022120A" w14:paraId="32028F96" w14:textId="77777777" w:rsidTr="00AA2A46">
        <w:tc>
          <w:tcPr>
            <w:tcW w:w="2694" w:type="dxa"/>
            <w:shd w:val="clear" w:color="auto" w:fill="BFBFBF" w:themeFill="background1" w:themeFillShade="BF"/>
          </w:tcPr>
          <w:p w14:paraId="3B3ECD8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University unit/</w:t>
            </w:r>
            <w:r w:rsidRPr="0022120A">
              <w:rPr>
                <w:b/>
                <w:lang w:val="en-GB"/>
              </w:rPr>
              <w:br/>
              <w:t>Field of study/</w:t>
            </w:r>
            <w:r w:rsidRPr="0022120A">
              <w:rPr>
                <w:b/>
                <w:lang w:val="en-GB"/>
              </w:rPr>
              <w:br/>
              <w:t>Scope of tasks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735EDDF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Faculty coordinator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1975986F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Ad</w:t>
            </w:r>
            <w:r w:rsidR="007F777B" w:rsidRPr="0022120A">
              <w:rPr>
                <w:b/>
                <w:lang w:val="en-GB"/>
              </w:rPr>
              <w:t>d</w:t>
            </w:r>
            <w:r w:rsidRPr="0022120A">
              <w:rPr>
                <w:b/>
                <w:lang w:val="en-GB"/>
              </w:rPr>
              <w:t>re</w:t>
            </w:r>
            <w:r w:rsidR="007F777B" w:rsidRPr="0022120A">
              <w:rPr>
                <w:b/>
                <w:lang w:val="en-GB"/>
              </w:rPr>
              <w:t>s</w:t>
            </w:r>
            <w:r w:rsidRPr="0022120A">
              <w:rPr>
                <w:b/>
                <w:lang w:val="en-GB"/>
              </w:rPr>
              <w:t>s</w:t>
            </w:r>
          </w:p>
        </w:tc>
        <w:tc>
          <w:tcPr>
            <w:tcW w:w="2806" w:type="dxa"/>
            <w:shd w:val="clear" w:color="auto" w:fill="BFBFBF" w:themeFill="background1" w:themeFillShade="BF"/>
          </w:tcPr>
          <w:p w14:paraId="4F659631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E-mail</w:t>
            </w:r>
          </w:p>
        </w:tc>
        <w:tc>
          <w:tcPr>
            <w:tcW w:w="1588" w:type="dxa"/>
            <w:shd w:val="clear" w:color="auto" w:fill="BFBFBF" w:themeFill="background1" w:themeFillShade="BF"/>
          </w:tcPr>
          <w:p w14:paraId="073FB4AA" w14:textId="77777777" w:rsidR="00DD0CCE" w:rsidRPr="0022120A" w:rsidRDefault="00DD0CCE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Tele</w:t>
            </w:r>
            <w:r w:rsidR="007F777B" w:rsidRPr="0022120A">
              <w:rPr>
                <w:b/>
                <w:lang w:val="en-GB"/>
              </w:rPr>
              <w:t>phone</w:t>
            </w:r>
          </w:p>
        </w:tc>
      </w:tr>
      <w:tr w:rsidR="00507BD0" w:rsidRPr="0022120A" w14:paraId="65407F5E" w14:textId="77777777" w:rsidTr="00B64153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742FB505" w14:textId="77777777" w:rsidR="00507BD0" w:rsidRPr="0022120A" w:rsidRDefault="00507BD0" w:rsidP="00B6415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Humanities</w:t>
            </w:r>
          </w:p>
        </w:tc>
      </w:tr>
      <w:tr w:rsidR="00507BD0" w:rsidRPr="001C5467" w14:paraId="3DEA88EC" w14:textId="77777777" w:rsidTr="00B64153">
        <w:tc>
          <w:tcPr>
            <w:tcW w:w="2694" w:type="dxa"/>
            <w:shd w:val="clear" w:color="auto" w:fill="F2F2F2" w:themeFill="background1" w:themeFillShade="F2"/>
          </w:tcPr>
          <w:p w14:paraId="4A8074DD" w14:textId="2E986DAA" w:rsidR="00507BD0" w:rsidRDefault="00507BD0" w:rsidP="00B64153">
            <w:pPr>
              <w:rPr>
                <w:rFonts w:cstheme="minorHAnsi"/>
                <w:lang w:val="en-GB"/>
              </w:rPr>
            </w:pPr>
            <w:r w:rsidRPr="005C2EFC">
              <w:rPr>
                <w:rFonts w:cstheme="minorHAnsi"/>
                <w:lang w:val="en-GB"/>
              </w:rPr>
              <w:t>Dean’s Plenipotentiary for International Cooperation</w:t>
            </w:r>
            <w:r w:rsidR="00AA2A46">
              <w:rPr>
                <w:rFonts w:cstheme="minorHAnsi"/>
                <w:lang w:val="en-GB"/>
              </w:rPr>
              <w:t xml:space="preserve"> in </w:t>
            </w:r>
            <w:r w:rsidR="00AA2A46" w:rsidRPr="00AA2A46">
              <w:rPr>
                <w:rFonts w:cstheme="minorHAnsi"/>
                <w:b/>
                <w:lang w:val="en-GB"/>
              </w:rPr>
              <w:t>SOSNOWIEC</w:t>
            </w:r>
          </w:p>
          <w:p w14:paraId="3D102A36" w14:textId="01425DF3" w:rsidR="00507BD0" w:rsidRPr="005C2EFC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67EA4E31" w14:textId="28B3D944" w:rsidR="00507BD0" w:rsidRPr="00AA2A46" w:rsidRDefault="00507BD0" w:rsidP="00B64153">
            <w:pPr>
              <w:rPr>
                <w:rFonts w:eastAsia="Times New Roman" w:cstheme="minorHAnsi"/>
                <w:bCs/>
                <w:lang w:eastAsia="pl-PL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  <w:r>
              <w:rPr>
                <w:rFonts w:eastAsia="Times New Roman" w:cstheme="minorHAnsi"/>
                <w:bCs/>
                <w:lang w:eastAsia="pl-PL"/>
              </w:rPr>
              <w:t>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840368A" w14:textId="113B64D8" w:rsidR="00507BD0" w:rsidRPr="00260814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527939AD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  <w:p w14:paraId="0FA69145" w14:textId="77777777" w:rsidR="00507BD0" w:rsidRDefault="00507BD0" w:rsidP="00B64153">
            <w:pPr>
              <w:rPr>
                <w:rFonts w:cstheme="minorHAnsi"/>
              </w:rPr>
            </w:pPr>
          </w:p>
          <w:p w14:paraId="1CF96070" w14:textId="77777777" w:rsidR="00507BD0" w:rsidRDefault="00507BD0" w:rsidP="00B64153">
            <w:pPr>
              <w:rPr>
                <w:rFonts w:cstheme="minorHAnsi"/>
              </w:rPr>
            </w:pPr>
          </w:p>
          <w:p w14:paraId="25F563A8" w14:textId="6A8B2D2D" w:rsidR="00507BD0" w:rsidRPr="00260814" w:rsidRDefault="00507BD0" w:rsidP="00B64153">
            <w:pPr>
              <w:rPr>
                <w:rFonts w:cstheme="minorHAnsi"/>
              </w:rPr>
            </w:pPr>
          </w:p>
        </w:tc>
        <w:tc>
          <w:tcPr>
            <w:tcW w:w="1588" w:type="dxa"/>
            <w:shd w:val="clear" w:color="auto" w:fill="F2F2F2" w:themeFill="background1" w:themeFillShade="F2"/>
          </w:tcPr>
          <w:p w14:paraId="51FCFBFF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  <w:p w14:paraId="715C48EA" w14:textId="77777777" w:rsidR="00507BD0" w:rsidRDefault="00507BD0" w:rsidP="00B64153">
            <w:pPr>
              <w:rPr>
                <w:rFonts w:cstheme="minorHAnsi"/>
              </w:rPr>
            </w:pPr>
          </w:p>
          <w:p w14:paraId="47AF429B" w14:textId="77777777" w:rsidR="00507BD0" w:rsidRDefault="00507BD0" w:rsidP="00B64153">
            <w:pPr>
              <w:rPr>
                <w:rFonts w:cstheme="minorHAnsi"/>
              </w:rPr>
            </w:pPr>
          </w:p>
          <w:p w14:paraId="299B17BD" w14:textId="6DF297F3" w:rsidR="00507BD0" w:rsidRPr="00260814" w:rsidRDefault="00507BD0" w:rsidP="00B64153">
            <w:pPr>
              <w:rPr>
                <w:rFonts w:cstheme="minorHAnsi"/>
              </w:rPr>
            </w:pPr>
          </w:p>
        </w:tc>
      </w:tr>
      <w:tr w:rsidR="00507BD0" w:rsidRPr="005C2EFC" w14:paraId="4DDC86AE" w14:textId="77777777" w:rsidTr="00B64153">
        <w:tc>
          <w:tcPr>
            <w:tcW w:w="2694" w:type="dxa"/>
          </w:tcPr>
          <w:p w14:paraId="6993A8B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nglish Studies</w:t>
            </w:r>
          </w:p>
        </w:tc>
        <w:tc>
          <w:tcPr>
            <w:tcW w:w="1559" w:type="dxa"/>
          </w:tcPr>
          <w:p w14:paraId="60BC4C4B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Paweł Zakrajewski</w:t>
            </w:r>
          </w:p>
        </w:tc>
        <w:tc>
          <w:tcPr>
            <w:tcW w:w="1701" w:type="dxa"/>
          </w:tcPr>
          <w:p w14:paraId="32C7D4F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37416A3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zakrajewski@us.edu.pl</w:t>
            </w:r>
          </w:p>
        </w:tc>
        <w:tc>
          <w:tcPr>
            <w:tcW w:w="1588" w:type="dxa"/>
          </w:tcPr>
          <w:p w14:paraId="63945DBA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8 33</w:t>
            </w:r>
          </w:p>
        </w:tc>
      </w:tr>
      <w:tr w:rsidR="00507BD0" w:rsidRPr="005C2EFC" w14:paraId="447CDD4E" w14:textId="77777777" w:rsidTr="00B64153">
        <w:tc>
          <w:tcPr>
            <w:tcW w:w="2694" w:type="dxa"/>
          </w:tcPr>
          <w:p w14:paraId="2027A07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Romance Studies </w:t>
            </w:r>
            <w:r w:rsidRPr="0022120A">
              <w:rPr>
                <w:rFonts w:cstheme="minorHAnsi"/>
                <w:lang w:val="en-GB"/>
              </w:rPr>
              <w:br/>
              <w:t>(French)</w:t>
            </w:r>
          </w:p>
        </w:tc>
        <w:tc>
          <w:tcPr>
            <w:tcW w:w="1559" w:type="dxa"/>
          </w:tcPr>
          <w:p w14:paraId="2B430A1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</w:t>
            </w:r>
            <w:r>
              <w:rPr>
                <w:rFonts w:cstheme="minorHAnsi"/>
                <w:lang w:val="en-GB"/>
              </w:rPr>
              <w:t>Ewa Drab</w:t>
            </w:r>
          </w:p>
        </w:tc>
        <w:tc>
          <w:tcPr>
            <w:tcW w:w="1701" w:type="dxa"/>
          </w:tcPr>
          <w:p w14:paraId="45E6AB3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3D42F97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ewa.drab@us.edu.pl</w:t>
            </w:r>
          </w:p>
        </w:tc>
        <w:tc>
          <w:tcPr>
            <w:tcW w:w="1588" w:type="dxa"/>
          </w:tcPr>
          <w:p w14:paraId="4D68B1E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8 76</w:t>
            </w:r>
          </w:p>
        </w:tc>
      </w:tr>
      <w:tr w:rsidR="00507BD0" w:rsidRPr="005C2EFC" w14:paraId="08FA5ACC" w14:textId="77777777" w:rsidTr="00B64153">
        <w:tc>
          <w:tcPr>
            <w:tcW w:w="2694" w:type="dxa"/>
          </w:tcPr>
          <w:p w14:paraId="0542C7A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Romance Studies </w:t>
            </w:r>
            <w:r w:rsidRPr="0022120A">
              <w:rPr>
                <w:rFonts w:cstheme="minorHAnsi"/>
                <w:lang w:val="en-GB"/>
              </w:rPr>
              <w:br/>
              <w:t>(Spanish)</w:t>
            </w:r>
          </w:p>
        </w:tc>
        <w:tc>
          <w:tcPr>
            <w:tcW w:w="1559" w:type="dxa"/>
          </w:tcPr>
          <w:p w14:paraId="6DF18AEF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Cecylia Tatoj</w:t>
            </w:r>
            <w:r>
              <w:rPr>
                <w:rFonts w:cstheme="minorHAnsi"/>
                <w:lang w:val="en-GB"/>
              </w:rPr>
              <w:t xml:space="preserve"> (incoming students)</w:t>
            </w:r>
          </w:p>
          <w:p w14:paraId="666BE10B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r Aniela </w:t>
            </w:r>
            <w:proofErr w:type="spellStart"/>
            <w:r>
              <w:rPr>
                <w:rFonts w:cstheme="minorHAnsi"/>
                <w:lang w:val="en-GB"/>
              </w:rPr>
              <w:t>Kucharska</w:t>
            </w:r>
            <w:proofErr w:type="spellEnd"/>
          </w:p>
          <w:p w14:paraId="53A5445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(outgoing students)</w:t>
            </w:r>
          </w:p>
        </w:tc>
        <w:tc>
          <w:tcPr>
            <w:tcW w:w="1701" w:type="dxa"/>
          </w:tcPr>
          <w:p w14:paraId="063B227C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25A6ABF7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cecylia.tatoj@us.edu.pl</w:t>
            </w:r>
          </w:p>
          <w:p w14:paraId="061FF00F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12493450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1D6891C5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4FACE897" w14:textId="77777777" w:rsidR="00507BD0" w:rsidRPr="003A577E" w:rsidRDefault="00507BD0" w:rsidP="00B64153">
            <w:pPr>
              <w:rPr>
                <w:rFonts w:cstheme="minorHAnsi"/>
                <w:lang w:val="en-GB"/>
              </w:rPr>
            </w:pPr>
            <w:r w:rsidRPr="003A577E">
              <w:rPr>
                <w:lang w:val="en-GB"/>
              </w:rPr>
              <w:t xml:space="preserve">aniela.kucharska@us.edu.pl </w:t>
            </w:r>
          </w:p>
        </w:tc>
        <w:tc>
          <w:tcPr>
            <w:tcW w:w="1588" w:type="dxa"/>
          </w:tcPr>
          <w:p w14:paraId="3763C14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9 58</w:t>
            </w:r>
          </w:p>
        </w:tc>
      </w:tr>
      <w:tr w:rsidR="00507BD0" w:rsidRPr="005C2EFC" w14:paraId="770A3E77" w14:textId="77777777" w:rsidTr="00B64153">
        <w:tc>
          <w:tcPr>
            <w:tcW w:w="2694" w:type="dxa"/>
          </w:tcPr>
          <w:p w14:paraId="0779F8B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omance Studies</w:t>
            </w:r>
            <w:r w:rsidRPr="0022120A">
              <w:rPr>
                <w:rFonts w:cstheme="minorHAnsi"/>
                <w:lang w:val="en-GB"/>
              </w:rPr>
              <w:br/>
              <w:t>(Italian)</w:t>
            </w:r>
          </w:p>
        </w:tc>
        <w:tc>
          <w:tcPr>
            <w:tcW w:w="1559" w:type="dxa"/>
          </w:tcPr>
          <w:p w14:paraId="6D47253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Dominika </w:t>
            </w:r>
            <w:proofErr w:type="spellStart"/>
            <w:r w:rsidRPr="0022120A">
              <w:rPr>
                <w:rFonts w:cstheme="minorHAnsi"/>
                <w:lang w:val="en-GB"/>
              </w:rPr>
              <w:t>Dykta</w:t>
            </w:r>
            <w:proofErr w:type="spellEnd"/>
          </w:p>
        </w:tc>
        <w:tc>
          <w:tcPr>
            <w:tcW w:w="1701" w:type="dxa"/>
          </w:tcPr>
          <w:p w14:paraId="5D6BE40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0F16F49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minika.dykta@us.edu.pl</w:t>
            </w:r>
          </w:p>
        </w:tc>
        <w:tc>
          <w:tcPr>
            <w:tcW w:w="1588" w:type="dxa"/>
          </w:tcPr>
          <w:p w14:paraId="7EB168B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9 34</w:t>
            </w:r>
          </w:p>
        </w:tc>
      </w:tr>
      <w:tr w:rsidR="00507BD0" w:rsidRPr="0022120A" w14:paraId="2C50FC11" w14:textId="77777777" w:rsidTr="00B64153">
        <w:tc>
          <w:tcPr>
            <w:tcW w:w="2694" w:type="dxa"/>
          </w:tcPr>
          <w:p w14:paraId="5F0B584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erman Studies</w:t>
            </w:r>
          </w:p>
        </w:tc>
        <w:tc>
          <w:tcPr>
            <w:tcW w:w="1559" w:type="dxa"/>
          </w:tcPr>
          <w:p w14:paraId="5146C880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Grażyna Krupińska, prof. </w:t>
            </w:r>
            <w:r>
              <w:rPr>
                <w:rFonts w:cstheme="minorHAnsi"/>
              </w:rPr>
              <w:t>UŚ</w:t>
            </w:r>
          </w:p>
        </w:tc>
        <w:tc>
          <w:tcPr>
            <w:tcW w:w="1701" w:type="dxa"/>
          </w:tcPr>
          <w:p w14:paraId="2386CA7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0512FE2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razyna.krupinska@us.edu.pl</w:t>
            </w:r>
          </w:p>
        </w:tc>
        <w:tc>
          <w:tcPr>
            <w:tcW w:w="1588" w:type="dxa"/>
          </w:tcPr>
          <w:p w14:paraId="44AC980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4 09 17</w:t>
            </w:r>
          </w:p>
        </w:tc>
      </w:tr>
      <w:tr w:rsidR="00507BD0" w:rsidRPr="0022120A" w14:paraId="1638D914" w14:textId="77777777" w:rsidTr="00B64153">
        <w:tc>
          <w:tcPr>
            <w:tcW w:w="2694" w:type="dxa"/>
          </w:tcPr>
          <w:p w14:paraId="39E2E2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lavonic Studies</w:t>
            </w:r>
          </w:p>
        </w:tc>
        <w:tc>
          <w:tcPr>
            <w:tcW w:w="1559" w:type="dxa"/>
          </w:tcPr>
          <w:p w14:paraId="50184FE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Dorota Gołek-Sepetliewa</w:t>
            </w:r>
          </w:p>
        </w:tc>
        <w:tc>
          <w:tcPr>
            <w:tcW w:w="1701" w:type="dxa"/>
          </w:tcPr>
          <w:p w14:paraId="4FBDE6A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43463BB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rota.golek-sepetliewa@us.edu.pl</w:t>
            </w:r>
          </w:p>
        </w:tc>
        <w:tc>
          <w:tcPr>
            <w:tcW w:w="1588" w:type="dxa"/>
          </w:tcPr>
          <w:p w14:paraId="786D5A9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9 10</w:t>
            </w:r>
          </w:p>
        </w:tc>
      </w:tr>
      <w:tr w:rsidR="00507BD0" w:rsidRPr="0022120A" w14:paraId="32563A03" w14:textId="77777777" w:rsidTr="00B64153">
        <w:tc>
          <w:tcPr>
            <w:tcW w:w="2694" w:type="dxa"/>
          </w:tcPr>
          <w:p w14:paraId="1DEC8AB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ussian Studies</w:t>
            </w:r>
          </w:p>
        </w:tc>
        <w:tc>
          <w:tcPr>
            <w:tcW w:w="1559" w:type="dxa"/>
          </w:tcPr>
          <w:p w14:paraId="16935086" w14:textId="77777777" w:rsidR="00507BD0" w:rsidRPr="00D239A2" w:rsidRDefault="00507BD0" w:rsidP="00B64153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Maciej Walczak</w:t>
            </w:r>
          </w:p>
          <w:p w14:paraId="2C84F2AE" w14:textId="77777777" w:rsidR="00507BD0" w:rsidRPr="00D239A2" w:rsidRDefault="00507BD0" w:rsidP="00B64153">
            <w:pPr>
              <w:rPr>
                <w:rFonts w:cstheme="minorHAnsi"/>
              </w:rPr>
            </w:pPr>
          </w:p>
          <w:p w14:paraId="035EDA6D" w14:textId="77777777" w:rsidR="00507BD0" w:rsidRPr="00D239A2" w:rsidRDefault="00507BD0" w:rsidP="00B64153">
            <w:pPr>
              <w:rPr>
                <w:rFonts w:cstheme="minorHAnsi"/>
                <w:i/>
              </w:rPr>
            </w:pPr>
            <w:r w:rsidRPr="00D239A2">
              <w:rPr>
                <w:rFonts w:cstheme="minorHAnsi"/>
                <w:i/>
              </w:rPr>
              <w:t xml:space="preserve">(dr Swietłana </w:t>
            </w:r>
            <w:proofErr w:type="spellStart"/>
            <w:r w:rsidRPr="00D239A2">
              <w:rPr>
                <w:rFonts w:cstheme="minorHAnsi"/>
                <w:i/>
              </w:rPr>
              <w:t>Biczak</w:t>
            </w:r>
            <w:proofErr w:type="spellEnd"/>
            <w:r w:rsidRPr="00D239A2">
              <w:rPr>
                <w:rFonts w:cstheme="minorHAnsi"/>
                <w:i/>
              </w:rPr>
              <w:t xml:space="preserve"> - </w:t>
            </w:r>
            <w:proofErr w:type="spellStart"/>
            <w:r w:rsidRPr="00D239A2">
              <w:rPr>
                <w:rFonts w:cstheme="minorHAnsi"/>
                <w:i/>
              </w:rPr>
              <w:t>temporarily</w:t>
            </w:r>
            <w:proofErr w:type="spellEnd"/>
            <w:r w:rsidRPr="00D239A2">
              <w:rPr>
                <w:rFonts w:cstheme="minorHAnsi"/>
                <w:i/>
              </w:rPr>
              <w:t xml:space="preserve"> </w:t>
            </w:r>
            <w:proofErr w:type="spellStart"/>
            <w:r w:rsidRPr="00D239A2">
              <w:rPr>
                <w:rFonts w:cstheme="minorHAnsi"/>
                <w:i/>
              </w:rPr>
              <w:t>absent</w:t>
            </w:r>
            <w:proofErr w:type="spellEnd"/>
            <w:r w:rsidRPr="00D239A2">
              <w:rPr>
                <w:rFonts w:cstheme="minorHAnsi"/>
                <w:i/>
              </w:rPr>
              <w:t>)</w:t>
            </w:r>
          </w:p>
        </w:tc>
        <w:tc>
          <w:tcPr>
            <w:tcW w:w="1701" w:type="dxa"/>
          </w:tcPr>
          <w:p w14:paraId="68EE399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16239C2A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ciej.walczak@us.edu.pl</w:t>
            </w:r>
          </w:p>
          <w:p w14:paraId="6F2AAFFA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53ADF6EA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53E65AD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wietlana.biczak@us.edu.pl</w:t>
            </w:r>
          </w:p>
        </w:tc>
        <w:tc>
          <w:tcPr>
            <w:tcW w:w="1588" w:type="dxa"/>
          </w:tcPr>
          <w:p w14:paraId="47375F7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8 81</w:t>
            </w:r>
          </w:p>
        </w:tc>
      </w:tr>
      <w:tr w:rsidR="00AA2A46" w:rsidRPr="0022120A" w14:paraId="02376687" w14:textId="77777777" w:rsidTr="00AA2A46">
        <w:trPr>
          <w:trHeight w:val="1124"/>
        </w:trPr>
        <w:tc>
          <w:tcPr>
            <w:tcW w:w="2694" w:type="dxa"/>
            <w:shd w:val="clear" w:color="auto" w:fill="D9D9D9" w:themeFill="background1" w:themeFillShade="D9"/>
          </w:tcPr>
          <w:p w14:paraId="3D2C1365" w14:textId="6A1AE46E" w:rsidR="00AA2A46" w:rsidRPr="0022120A" w:rsidRDefault="00AA2A46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ean’s Plenipotentiary for International Students in </w:t>
            </w:r>
            <w:r w:rsidRPr="00AA2A46">
              <w:rPr>
                <w:rFonts w:cstheme="minorHAnsi"/>
                <w:b/>
                <w:lang w:val="en-GB"/>
              </w:rPr>
              <w:t>KATOWIC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EF0D67E" w14:textId="7E5D8E18" w:rsidR="00AA2A46" w:rsidRPr="005C2EFC" w:rsidRDefault="00AA2A46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prof. dr hab. Jolanta Tambor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F0F2F69" w14:textId="77777777" w:rsidR="00AA2A46" w:rsidRDefault="00AA2A46" w:rsidP="00AA2A46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</w:t>
            </w:r>
          </w:p>
          <w:p w14:paraId="58618094" w14:textId="349AB2E0" w:rsidR="00AA2A46" w:rsidRDefault="00AA2A46" w:rsidP="00AA2A46">
            <w:pPr>
              <w:rPr>
                <w:rFonts w:cstheme="minorHAnsi"/>
              </w:rPr>
            </w:pPr>
            <w:r>
              <w:rPr>
                <w:rFonts w:cstheme="minorHAnsi"/>
              </w:rPr>
              <w:t>40-007 Katowice</w:t>
            </w:r>
          </w:p>
        </w:tc>
        <w:tc>
          <w:tcPr>
            <w:tcW w:w="2806" w:type="dxa"/>
            <w:shd w:val="clear" w:color="auto" w:fill="D9D9D9" w:themeFill="background1" w:themeFillShade="D9"/>
          </w:tcPr>
          <w:p w14:paraId="2F8EA1AE" w14:textId="78510557" w:rsidR="00AA2A46" w:rsidRDefault="00AA2A46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588" w:type="dxa"/>
            <w:shd w:val="clear" w:color="auto" w:fill="D9D9D9" w:themeFill="background1" w:themeFillShade="D9"/>
          </w:tcPr>
          <w:p w14:paraId="0DDD69FA" w14:textId="0EBC3F0A" w:rsidR="00AA2A46" w:rsidRDefault="00AA2A46" w:rsidP="00B64153"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22120A" w14:paraId="7D389876" w14:textId="77777777" w:rsidTr="00B64153">
        <w:trPr>
          <w:trHeight w:val="1124"/>
        </w:trPr>
        <w:tc>
          <w:tcPr>
            <w:tcW w:w="2694" w:type="dxa"/>
          </w:tcPr>
          <w:p w14:paraId="30FC60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Polish Studies</w:t>
            </w:r>
          </w:p>
          <w:p w14:paraId="5D0EFF6A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The Art of Writing</w:t>
            </w:r>
          </w:p>
          <w:p w14:paraId="23697B7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20B19A82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Beata Nowac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58813BC0" w14:textId="77777777" w:rsidR="00507BD0" w:rsidRPr="002F3EB5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70DE1C60" w14:textId="77777777" w:rsidR="00507BD0" w:rsidRPr="002F3EB5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beata.nowacka@us.edu.pl</w:t>
            </w:r>
          </w:p>
        </w:tc>
        <w:tc>
          <w:tcPr>
            <w:tcW w:w="1588" w:type="dxa"/>
          </w:tcPr>
          <w:p w14:paraId="13F370BC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32 200 94 18</w:t>
            </w:r>
          </w:p>
        </w:tc>
      </w:tr>
      <w:tr w:rsidR="00507BD0" w:rsidRPr="005C2EFC" w14:paraId="4779CAE9" w14:textId="77777777" w:rsidTr="00B64153">
        <w:trPr>
          <w:trHeight w:val="1124"/>
        </w:trPr>
        <w:tc>
          <w:tcPr>
            <w:tcW w:w="2694" w:type="dxa"/>
          </w:tcPr>
          <w:p w14:paraId="7F3DE19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ternational Polish Studies</w:t>
            </w:r>
          </w:p>
          <w:p w14:paraId="35095D1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terranean Studies</w:t>
            </w:r>
          </w:p>
          <w:p w14:paraId="4345F3F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lassical Studies</w:t>
            </w:r>
          </w:p>
          <w:p w14:paraId="040498C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3F66D1CE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f. dr hab. Jolanta Tambor</w:t>
            </w:r>
          </w:p>
        </w:tc>
        <w:tc>
          <w:tcPr>
            <w:tcW w:w="1701" w:type="dxa"/>
          </w:tcPr>
          <w:p w14:paraId="668BA3CD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1617D2C1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3A577E">
              <w:rPr>
                <w:rFonts w:cstheme="minorHAnsi"/>
                <w:lang w:val="en-GB"/>
              </w:rPr>
              <w:t>jolanta.tambor@us.edu.pl</w:t>
            </w:r>
          </w:p>
        </w:tc>
        <w:tc>
          <w:tcPr>
            <w:tcW w:w="1588" w:type="dxa"/>
          </w:tcPr>
          <w:p w14:paraId="2AFD0371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5C2EFC" w14:paraId="2FE1C4A4" w14:textId="77777777" w:rsidTr="00B64153">
        <w:trPr>
          <w:trHeight w:val="1124"/>
        </w:trPr>
        <w:tc>
          <w:tcPr>
            <w:tcW w:w="2694" w:type="dxa"/>
          </w:tcPr>
          <w:p w14:paraId="266A23B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peech Therapy</w:t>
            </w:r>
          </w:p>
          <w:p w14:paraId="50E8D9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0FED0248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Katarzyna Węsiers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127D4486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6ABA7D47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katarzyna.wesierska@us.edu.pl</w:t>
            </w:r>
          </w:p>
        </w:tc>
        <w:tc>
          <w:tcPr>
            <w:tcW w:w="1588" w:type="dxa"/>
          </w:tcPr>
          <w:p w14:paraId="0F64FA44" w14:textId="29762DC3" w:rsidR="00507BD0" w:rsidRPr="005C2EFC" w:rsidRDefault="00507BD0" w:rsidP="00B64153">
            <w:pPr>
              <w:rPr>
                <w:rFonts w:cstheme="minorHAnsi"/>
              </w:rPr>
            </w:pPr>
            <w:bookmarkStart w:id="0" w:name="_GoBack"/>
            <w:bookmarkEnd w:id="0"/>
          </w:p>
        </w:tc>
      </w:tr>
      <w:tr w:rsidR="00507BD0" w:rsidRPr="0022120A" w14:paraId="638DF39E" w14:textId="77777777" w:rsidTr="00B64153">
        <w:trPr>
          <w:trHeight w:val="1124"/>
        </w:trPr>
        <w:tc>
          <w:tcPr>
            <w:tcW w:w="2694" w:type="dxa"/>
          </w:tcPr>
          <w:p w14:paraId="03419B6D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motional and Crisis Communication</w:t>
            </w:r>
          </w:p>
          <w:p w14:paraId="06F461E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igital Communication</w:t>
            </w:r>
          </w:p>
          <w:p w14:paraId="685C31A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33E90177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dr Beata Kiszka-Pytel</w:t>
            </w:r>
          </w:p>
        </w:tc>
        <w:tc>
          <w:tcPr>
            <w:tcW w:w="1701" w:type="dxa"/>
          </w:tcPr>
          <w:p w14:paraId="0CE9F2D2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06152BCC" w14:textId="30377387" w:rsidR="00507BD0" w:rsidRPr="0066193D" w:rsidRDefault="00507BD0" w:rsidP="00B64153">
            <w:pPr>
              <w:rPr>
                <w:rFonts w:cstheme="minorHAnsi"/>
              </w:rPr>
            </w:pPr>
            <w:r w:rsidRPr="00F00696">
              <w:t>beata.kiszka</w:t>
            </w:r>
            <w:r w:rsidR="003F48A0">
              <w:t>-pytel</w:t>
            </w:r>
            <w:r w:rsidRPr="00F00696">
              <w:t>@us.edu.pl</w:t>
            </w:r>
          </w:p>
        </w:tc>
        <w:tc>
          <w:tcPr>
            <w:tcW w:w="1588" w:type="dxa"/>
          </w:tcPr>
          <w:p w14:paraId="753DEBDA" w14:textId="77777777" w:rsidR="00507BD0" w:rsidRPr="00DB6F98" w:rsidRDefault="00507BD0" w:rsidP="00B64153">
            <w:pPr>
              <w:rPr>
                <w:rFonts w:cstheme="minorHAnsi"/>
              </w:rPr>
            </w:pPr>
          </w:p>
        </w:tc>
      </w:tr>
      <w:tr w:rsidR="003F48A0" w:rsidRPr="0022120A" w14:paraId="374B7316" w14:textId="77777777" w:rsidTr="00B64153">
        <w:trPr>
          <w:trHeight w:val="1124"/>
        </w:trPr>
        <w:tc>
          <w:tcPr>
            <w:tcW w:w="2694" w:type="dxa"/>
          </w:tcPr>
          <w:p w14:paraId="65641FD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ultural Studies</w:t>
            </w:r>
          </w:p>
          <w:p w14:paraId="52868960" w14:textId="4D2750C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a Culture Studies</w:t>
            </w:r>
          </w:p>
        </w:tc>
        <w:tc>
          <w:tcPr>
            <w:tcW w:w="1559" w:type="dxa"/>
          </w:tcPr>
          <w:p w14:paraId="0E510AA2" w14:textId="7852C6EB" w:rsidR="003F48A0" w:rsidRDefault="003F48A0" w:rsidP="003F48A0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dr Aneta Głowacka</w:t>
            </w:r>
          </w:p>
        </w:tc>
        <w:tc>
          <w:tcPr>
            <w:tcW w:w="1701" w:type="dxa"/>
          </w:tcPr>
          <w:p w14:paraId="5611ABC3" w14:textId="1AA62367" w:rsidR="003F48A0" w:rsidRDefault="003F48A0" w:rsidP="003F48A0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ul. Uniwersytecka 4, pokój A5.17, 40-007 Katowice</w:t>
            </w:r>
          </w:p>
        </w:tc>
        <w:tc>
          <w:tcPr>
            <w:tcW w:w="2806" w:type="dxa"/>
          </w:tcPr>
          <w:p w14:paraId="7EF7398B" w14:textId="72A8EDF9" w:rsidR="003F48A0" w:rsidRDefault="003F48A0" w:rsidP="003F48A0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aneta.glowacka@us.edu.pl</w:t>
            </w:r>
          </w:p>
        </w:tc>
        <w:tc>
          <w:tcPr>
            <w:tcW w:w="1588" w:type="dxa"/>
          </w:tcPr>
          <w:p w14:paraId="6D67844D" w14:textId="77777777" w:rsidR="003F48A0" w:rsidRPr="00DB6F98" w:rsidRDefault="003F48A0" w:rsidP="003F48A0">
            <w:pPr>
              <w:rPr>
                <w:rFonts w:cstheme="minorHAnsi"/>
              </w:rPr>
            </w:pPr>
          </w:p>
        </w:tc>
      </w:tr>
      <w:tr w:rsidR="003F48A0" w:rsidRPr="0022120A" w14:paraId="375A28F5" w14:textId="77777777" w:rsidTr="00B64153">
        <w:trPr>
          <w:trHeight w:val="1124"/>
        </w:trPr>
        <w:tc>
          <w:tcPr>
            <w:tcW w:w="2694" w:type="dxa"/>
          </w:tcPr>
          <w:p w14:paraId="57C7E41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tion Architecture</w:t>
            </w:r>
          </w:p>
          <w:p w14:paraId="2A87261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cientific Information and Library Studies</w:t>
            </w:r>
          </w:p>
          <w:p w14:paraId="1DCC4BD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</w:t>
            </w:r>
            <w:r>
              <w:rPr>
                <w:rFonts w:cstheme="minorHAnsi"/>
                <w:lang w:val="en-GB"/>
              </w:rPr>
              <w:t>tion in E-society I</w:t>
            </w:r>
            <w:r w:rsidRPr="0022120A">
              <w:rPr>
                <w:rFonts w:cstheme="minorHAnsi"/>
                <w:lang w:val="en-GB"/>
              </w:rPr>
              <w:t>nstitutions</w:t>
            </w:r>
          </w:p>
        </w:tc>
        <w:tc>
          <w:tcPr>
            <w:tcW w:w="1559" w:type="dxa"/>
          </w:tcPr>
          <w:p w14:paraId="41866600" w14:textId="77777777" w:rsidR="003F48A0" w:rsidRPr="0066193D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dr Anna Seweryn</w:t>
            </w:r>
          </w:p>
        </w:tc>
        <w:tc>
          <w:tcPr>
            <w:tcW w:w="1701" w:type="dxa"/>
          </w:tcPr>
          <w:p w14:paraId="5C03E13E" w14:textId="77777777" w:rsidR="003F48A0" w:rsidRPr="0066193D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1BE50029" w14:textId="77777777" w:rsidR="003F48A0" w:rsidRPr="0066193D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anna.seweryn@us.edu.pl</w:t>
            </w:r>
          </w:p>
        </w:tc>
        <w:tc>
          <w:tcPr>
            <w:tcW w:w="1588" w:type="dxa"/>
          </w:tcPr>
          <w:p w14:paraId="3B43E94E" w14:textId="77777777" w:rsidR="003F48A0" w:rsidRPr="00DB6F98" w:rsidRDefault="003F48A0" w:rsidP="003F48A0">
            <w:pPr>
              <w:rPr>
                <w:rFonts w:cstheme="minorHAnsi"/>
              </w:rPr>
            </w:pPr>
          </w:p>
        </w:tc>
      </w:tr>
      <w:tr w:rsidR="003F48A0" w:rsidRPr="0022120A" w14:paraId="22E258CC" w14:textId="77777777" w:rsidTr="00B64153">
        <w:tc>
          <w:tcPr>
            <w:tcW w:w="2694" w:type="dxa"/>
          </w:tcPr>
          <w:p w14:paraId="3679CA5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Philosophical Counselling and </w:t>
            </w:r>
            <w:r>
              <w:rPr>
                <w:rFonts w:cstheme="minorHAnsi"/>
                <w:lang w:val="en-GB"/>
              </w:rPr>
              <w:t>C</w:t>
            </w:r>
            <w:r w:rsidRPr="0022120A">
              <w:rPr>
                <w:rFonts w:cstheme="minorHAnsi"/>
                <w:lang w:val="en-GB"/>
              </w:rPr>
              <w:t>oaching</w:t>
            </w:r>
          </w:p>
          <w:p w14:paraId="7953E53C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ilosophy</w:t>
            </w:r>
          </w:p>
          <w:p w14:paraId="228E1E2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gnitive Science</w:t>
            </w:r>
          </w:p>
        </w:tc>
        <w:tc>
          <w:tcPr>
            <w:tcW w:w="1559" w:type="dxa"/>
          </w:tcPr>
          <w:p w14:paraId="412721EC" w14:textId="77777777" w:rsidR="003F48A0" w:rsidRPr="00F00696" w:rsidRDefault="003F48A0" w:rsidP="003F48A0">
            <w:pPr>
              <w:rPr>
                <w:rFonts w:cstheme="minorHAnsi"/>
              </w:rPr>
            </w:pPr>
            <w:r w:rsidRPr="00F00696">
              <w:rPr>
                <w:rFonts w:cstheme="minorHAnsi"/>
              </w:rPr>
              <w:t xml:space="preserve">dr Mariola Sułkowska-Janows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154D223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4B267CC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ola.sulkowska@us.edu.pl</w:t>
            </w:r>
          </w:p>
        </w:tc>
        <w:tc>
          <w:tcPr>
            <w:tcW w:w="1588" w:type="dxa"/>
          </w:tcPr>
          <w:p w14:paraId="1E8D041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1 54</w:t>
            </w:r>
          </w:p>
        </w:tc>
      </w:tr>
      <w:tr w:rsidR="003F48A0" w:rsidRPr="0022120A" w14:paraId="063E9822" w14:textId="77777777" w:rsidTr="00B64153">
        <w:tc>
          <w:tcPr>
            <w:tcW w:w="2694" w:type="dxa"/>
          </w:tcPr>
          <w:p w14:paraId="6075424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 of Art</w:t>
            </w:r>
          </w:p>
        </w:tc>
        <w:tc>
          <w:tcPr>
            <w:tcW w:w="1559" w:type="dxa"/>
          </w:tcPr>
          <w:p w14:paraId="0D7D8D0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</w:t>
            </w:r>
            <w:proofErr w:type="spellStart"/>
            <w:r w:rsidRPr="0022120A">
              <w:rPr>
                <w:rFonts w:cstheme="minorHAnsi"/>
                <w:lang w:val="en-GB"/>
              </w:rPr>
              <w:t>Mirosła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Sobczyńska-Szczepańska</w:t>
            </w:r>
            <w:proofErr w:type="spellEnd"/>
          </w:p>
        </w:tc>
        <w:tc>
          <w:tcPr>
            <w:tcW w:w="1701" w:type="dxa"/>
          </w:tcPr>
          <w:p w14:paraId="2497B4C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6AFE5C4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iroslawa.sobczynska-szczepanska@us.edu.pl</w:t>
            </w:r>
          </w:p>
        </w:tc>
        <w:tc>
          <w:tcPr>
            <w:tcW w:w="1588" w:type="dxa"/>
          </w:tcPr>
          <w:p w14:paraId="3B27F06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17 98</w:t>
            </w:r>
          </w:p>
        </w:tc>
      </w:tr>
      <w:tr w:rsidR="003F48A0" w:rsidRPr="0022120A" w14:paraId="6F4072CE" w14:textId="77777777" w:rsidTr="00B64153">
        <w:tc>
          <w:tcPr>
            <w:tcW w:w="2694" w:type="dxa"/>
          </w:tcPr>
          <w:p w14:paraId="2A5EF55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</w:t>
            </w:r>
          </w:p>
          <w:p w14:paraId="17F7E6A6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ical Tourism</w:t>
            </w:r>
          </w:p>
          <w:p w14:paraId="1C583D6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entral European Historical Studies</w:t>
            </w:r>
          </w:p>
        </w:tc>
        <w:tc>
          <w:tcPr>
            <w:tcW w:w="1559" w:type="dxa"/>
          </w:tcPr>
          <w:p w14:paraId="0039779C" w14:textId="77777777" w:rsidR="003F48A0" w:rsidRPr="006A4450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f. </w:t>
            </w:r>
            <w:r w:rsidRPr="006A4450">
              <w:rPr>
                <w:rFonts w:cstheme="minorHAnsi"/>
              </w:rPr>
              <w:t>dr hab. Piotr Boroń</w:t>
            </w:r>
          </w:p>
        </w:tc>
        <w:tc>
          <w:tcPr>
            <w:tcW w:w="1701" w:type="dxa"/>
          </w:tcPr>
          <w:p w14:paraId="37AE5C9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3721BF5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iotr.boron@us.edu.pl</w:t>
            </w:r>
          </w:p>
        </w:tc>
        <w:tc>
          <w:tcPr>
            <w:tcW w:w="1588" w:type="dxa"/>
          </w:tcPr>
          <w:p w14:paraId="24B5D887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21 02</w:t>
            </w:r>
          </w:p>
        </w:tc>
      </w:tr>
      <w:tr w:rsidR="003F48A0" w:rsidRPr="0022120A" w14:paraId="01C6223D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75636928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Natural Sciences</w:t>
            </w:r>
          </w:p>
        </w:tc>
      </w:tr>
      <w:tr w:rsidR="003F48A0" w:rsidRPr="00DB6F98" w14:paraId="552CB3AC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291C37A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3A8F018B" w14:textId="0E0E24B2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Agata Daszkowska-Golec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1B3B0B1D" w14:textId="77777777" w:rsidR="003F48A0" w:rsidRPr="00C82E1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lang w:val="en-GB"/>
              </w:rPr>
              <w:t xml:space="preserve">ul. </w:t>
            </w:r>
            <w:proofErr w:type="spellStart"/>
            <w:r w:rsidRPr="00C82E1A">
              <w:rPr>
                <w:lang w:val="en-GB"/>
              </w:rPr>
              <w:t>Jagiellońska</w:t>
            </w:r>
            <w:proofErr w:type="spellEnd"/>
            <w:r w:rsidRPr="00C82E1A">
              <w:rPr>
                <w:lang w:val="en-GB"/>
              </w:rPr>
              <w:t xml:space="preserve"> 28, 40-032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4326144D" w14:textId="77777777" w:rsidR="003F48A0" w:rsidRPr="00C82E1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lang w:val="en-GB"/>
              </w:rPr>
              <w:t>agata.daszkowsk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26E5B3BA" w14:textId="77777777" w:rsidR="003F48A0" w:rsidRPr="00C82E1A" w:rsidRDefault="003F48A0" w:rsidP="003F48A0">
            <w:pPr>
              <w:jc w:val="center"/>
              <w:rPr>
                <w:rFonts w:cstheme="minorHAnsi"/>
                <w:lang w:val="en-GB"/>
              </w:rPr>
            </w:pPr>
          </w:p>
        </w:tc>
      </w:tr>
      <w:tr w:rsidR="003F48A0" w:rsidRPr="0022120A" w14:paraId="406151E7" w14:textId="77777777" w:rsidTr="00DB6F98">
        <w:tc>
          <w:tcPr>
            <w:tcW w:w="2694" w:type="dxa"/>
          </w:tcPr>
          <w:p w14:paraId="2EF5A3C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rasmus+ Coordinator</w:t>
            </w:r>
          </w:p>
        </w:tc>
        <w:tc>
          <w:tcPr>
            <w:tcW w:w="1559" w:type="dxa"/>
          </w:tcPr>
          <w:p w14:paraId="2099D2E8" w14:textId="77777777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hab. Alina Kafel, prof. UŚ</w:t>
            </w:r>
          </w:p>
          <w:p w14:paraId="483CC32E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5E189EB1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718CC41D" w14:textId="77777777" w:rsidR="003F48A0" w:rsidRPr="006A4450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hab. </w:t>
            </w:r>
            <w:r w:rsidRPr="006A4450">
              <w:rPr>
                <w:rFonts w:cstheme="minorHAnsi"/>
              </w:rPr>
              <w:t>Jolanta Burda, prof. UŚ</w:t>
            </w:r>
          </w:p>
        </w:tc>
        <w:tc>
          <w:tcPr>
            <w:tcW w:w="1701" w:type="dxa"/>
          </w:tcPr>
          <w:p w14:paraId="404C883E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ankowa 9, 40-007 Katowice</w:t>
            </w:r>
          </w:p>
          <w:p w14:paraId="5313882A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2F5BA4B3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806" w:type="dxa"/>
          </w:tcPr>
          <w:p w14:paraId="69CA4104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alina.kafel@us.edu.pl</w:t>
            </w:r>
          </w:p>
          <w:p w14:paraId="0F2D1611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4FB434F6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4F609057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468E44AE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</w:tc>
        <w:tc>
          <w:tcPr>
            <w:tcW w:w="1588" w:type="dxa"/>
          </w:tcPr>
          <w:p w14:paraId="5AED9057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2 60</w:t>
            </w:r>
          </w:p>
          <w:p w14:paraId="66C73E3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4AB5B78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199F0FC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12256A07" w14:textId="042568ED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3F48A0" w:rsidRPr="0022120A" w14:paraId="351041A4" w14:textId="77777777" w:rsidTr="00DB6F98">
        <w:tc>
          <w:tcPr>
            <w:tcW w:w="2694" w:type="dxa"/>
          </w:tcPr>
          <w:p w14:paraId="708FF01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Coordinator for </w:t>
            </w:r>
            <w:r w:rsidRPr="0022120A">
              <w:rPr>
                <w:rFonts w:cstheme="minorHAnsi"/>
                <w:lang w:val="en-GB"/>
              </w:rPr>
              <w:lastRenderedPageBreak/>
              <w:t>International Cooperation (NAWA, CEEPUS, bilateral agreements, visiting professors)</w:t>
            </w:r>
          </w:p>
        </w:tc>
        <w:tc>
          <w:tcPr>
            <w:tcW w:w="1559" w:type="dxa"/>
          </w:tcPr>
          <w:p w14:paraId="5CF9C49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 xml:space="preserve">dr Alexander </w:t>
            </w:r>
            <w:proofErr w:type="spellStart"/>
            <w:r w:rsidRPr="0022120A">
              <w:rPr>
                <w:rFonts w:cstheme="minorHAnsi"/>
                <w:lang w:val="en-GB"/>
              </w:rPr>
              <w:lastRenderedPageBreak/>
              <w:t>Betekhtin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</w:p>
          <w:p w14:paraId="74F8D8C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9A071E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6B3D91B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340AFBAF" w14:textId="3BA0AA3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de-DE"/>
              </w:rPr>
              <w:t xml:space="preserve">dr hab. </w:t>
            </w:r>
            <w:r w:rsidRPr="006A4450">
              <w:rPr>
                <w:rFonts w:cstheme="minorHAnsi"/>
              </w:rPr>
              <w:t>Jolanta Burda, prof. UŚ</w:t>
            </w:r>
          </w:p>
        </w:tc>
        <w:tc>
          <w:tcPr>
            <w:tcW w:w="1701" w:type="dxa"/>
          </w:tcPr>
          <w:p w14:paraId="24662E09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lastRenderedPageBreak/>
              <w:t xml:space="preserve">ul. Jagiellońska </w:t>
            </w:r>
            <w:r w:rsidRPr="006A4450">
              <w:rPr>
                <w:rFonts w:cstheme="minorHAnsi"/>
              </w:rPr>
              <w:lastRenderedPageBreak/>
              <w:t>28, 40-032 Katowice</w:t>
            </w:r>
          </w:p>
          <w:p w14:paraId="7F00D15A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C90BD74" w14:textId="77777777" w:rsidR="00CC1ECF" w:rsidRDefault="00CC1ECF" w:rsidP="003F48A0">
            <w:pPr>
              <w:rPr>
                <w:rFonts w:cstheme="minorHAnsi"/>
              </w:rPr>
            </w:pPr>
          </w:p>
          <w:p w14:paraId="5D6C71D7" w14:textId="2DD196BE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806" w:type="dxa"/>
          </w:tcPr>
          <w:p w14:paraId="24582098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lastRenderedPageBreak/>
              <w:t>alexander.betekhtin@us.ed</w:t>
            </w:r>
            <w:r w:rsidRPr="006A4450">
              <w:rPr>
                <w:rFonts w:cstheme="minorHAnsi"/>
              </w:rPr>
              <w:lastRenderedPageBreak/>
              <w:t>u.pl</w:t>
            </w:r>
          </w:p>
          <w:p w14:paraId="63E738BD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38789C7A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0617CACB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9CB7263" w14:textId="69F7DB8B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  <w:p w14:paraId="6CF012FC" w14:textId="39468324" w:rsidR="003F48A0" w:rsidRPr="006A4450" w:rsidRDefault="003F48A0" w:rsidP="003F48A0">
            <w:pPr>
              <w:rPr>
                <w:rFonts w:cstheme="minorHAnsi"/>
              </w:rPr>
            </w:pPr>
          </w:p>
        </w:tc>
        <w:tc>
          <w:tcPr>
            <w:tcW w:w="1588" w:type="dxa"/>
          </w:tcPr>
          <w:p w14:paraId="0EDAD6BB" w14:textId="77777777" w:rsidR="003F48A0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32 200 94 84</w:t>
            </w:r>
          </w:p>
          <w:p w14:paraId="7C6C8844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6AB48BB7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5C4F1015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6028D563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51153147" w14:textId="4E5C9EA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3F48A0" w:rsidRPr="0022120A" w14:paraId="437DDF88" w14:textId="77777777" w:rsidTr="00DB6F98">
        <w:tc>
          <w:tcPr>
            <w:tcW w:w="2694" w:type="dxa"/>
          </w:tcPr>
          <w:p w14:paraId="4BB30A0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UNESCO Coordinator</w:t>
            </w:r>
          </w:p>
        </w:tc>
        <w:tc>
          <w:tcPr>
            <w:tcW w:w="1559" w:type="dxa"/>
          </w:tcPr>
          <w:p w14:paraId="59E3164B" w14:textId="77777777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hab. Izabella </w:t>
            </w:r>
            <w:proofErr w:type="spellStart"/>
            <w:r w:rsidRPr="00D239A2">
              <w:rPr>
                <w:rFonts w:cstheme="minorHAnsi"/>
              </w:rPr>
              <w:t>Franiel</w:t>
            </w:r>
            <w:proofErr w:type="spellEnd"/>
          </w:p>
          <w:p w14:paraId="77DB2724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2D797F7F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2E951D31" w14:textId="291D08E0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Krzysztof </w:t>
            </w:r>
            <w:proofErr w:type="spellStart"/>
            <w:r w:rsidRPr="00D239A2">
              <w:rPr>
                <w:rFonts w:cstheme="minorHAnsi"/>
              </w:rPr>
              <w:t>Gaidzik</w:t>
            </w:r>
            <w:proofErr w:type="spellEnd"/>
          </w:p>
        </w:tc>
        <w:tc>
          <w:tcPr>
            <w:tcW w:w="1701" w:type="dxa"/>
          </w:tcPr>
          <w:p w14:paraId="4D2FEF07" w14:textId="77777777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ul. Bankowa 9, 40-007 Katowice</w:t>
            </w:r>
          </w:p>
          <w:p w14:paraId="42F1B3FD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7FFEDE70" w14:textId="27334C19" w:rsidR="003F48A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  <w:p w14:paraId="298DA86F" w14:textId="77777777" w:rsidR="003F48A0" w:rsidRPr="00D239A2" w:rsidRDefault="003F48A0" w:rsidP="003F48A0">
            <w:pPr>
              <w:rPr>
                <w:rFonts w:cstheme="minorHAnsi"/>
              </w:rPr>
            </w:pPr>
          </w:p>
        </w:tc>
        <w:tc>
          <w:tcPr>
            <w:tcW w:w="2806" w:type="dxa"/>
          </w:tcPr>
          <w:p w14:paraId="6121BB8A" w14:textId="12C97CDE" w:rsidR="003F48A0" w:rsidRPr="00D239A2" w:rsidRDefault="006A032F" w:rsidP="003F48A0">
            <w:pPr>
              <w:rPr>
                <w:rFonts w:cstheme="minorHAnsi"/>
              </w:rPr>
            </w:pPr>
            <w:hyperlink r:id="rId7" w:history="1">
              <w:r w:rsidR="003F48A0" w:rsidRPr="00D239A2">
                <w:rPr>
                  <w:rStyle w:val="Hipercze"/>
                  <w:rFonts w:cstheme="minorHAnsi"/>
                </w:rPr>
                <w:t>izabella.franiel@us.edu.pl</w:t>
              </w:r>
            </w:hyperlink>
          </w:p>
          <w:p w14:paraId="56C81788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07E374BF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553B8FCD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3A8376AD" w14:textId="69088BAE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krzysztof.gaidzik@us.edu.pl</w:t>
            </w:r>
          </w:p>
        </w:tc>
        <w:tc>
          <w:tcPr>
            <w:tcW w:w="1588" w:type="dxa"/>
          </w:tcPr>
          <w:p w14:paraId="44C4F766" w14:textId="77777777" w:rsidR="003F48A0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1 46</w:t>
            </w:r>
          </w:p>
          <w:p w14:paraId="5353D760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462E6D3A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7E2131D8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606CA835" w14:textId="2E7747E2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3 25</w:t>
            </w:r>
          </w:p>
        </w:tc>
      </w:tr>
      <w:tr w:rsidR="003F48A0" w:rsidRPr="0022120A" w14:paraId="3108AC92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4EF53BEC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Social Sciences</w:t>
            </w:r>
          </w:p>
        </w:tc>
      </w:tr>
      <w:tr w:rsidR="003F48A0" w:rsidRPr="0022120A" w14:paraId="21DDC8F6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34D11CBB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5547F48B" w14:textId="77777777" w:rsidR="003F48A0" w:rsidRPr="006A4450" w:rsidRDefault="003F48A0" w:rsidP="003F48A0">
            <w:pPr>
              <w:rPr>
                <w:rFonts w:cstheme="minorHAnsi"/>
                <w:color w:val="000000" w:themeColor="text1"/>
              </w:rPr>
            </w:pPr>
            <w:r w:rsidRPr="006A4450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47D64B1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color w:val="000000" w:themeColor="text1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color w:val="000000" w:themeColor="text1"/>
                <w:lang w:val="en-GB"/>
              </w:rPr>
              <w:t xml:space="preserve"> 11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98CBF3B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malgorzata.mysliwiec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4791079C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32 359 11 42</w:t>
            </w:r>
          </w:p>
        </w:tc>
      </w:tr>
      <w:tr w:rsidR="003F48A0" w:rsidRPr="0022120A" w14:paraId="4166CE83" w14:textId="77777777" w:rsidTr="00DB6F98">
        <w:tc>
          <w:tcPr>
            <w:tcW w:w="2694" w:type="dxa"/>
          </w:tcPr>
          <w:p w14:paraId="54733E50" w14:textId="45C81B9B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Journalism and Media Communication</w:t>
            </w:r>
          </w:p>
          <w:p w14:paraId="642A5EB3" w14:textId="28D7F50F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olitical Science</w:t>
            </w:r>
          </w:p>
          <w:p w14:paraId="487FD87C" w14:textId="7FE0FB9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ociology</w:t>
            </w:r>
          </w:p>
        </w:tc>
        <w:tc>
          <w:tcPr>
            <w:tcW w:w="1559" w:type="dxa"/>
          </w:tcPr>
          <w:p w14:paraId="6BA0F69E" w14:textId="77777777" w:rsidR="003F48A0" w:rsidRPr="0022120A" w:rsidRDefault="003F48A0" w:rsidP="003F48A0">
            <w:pPr>
              <w:pStyle w:val="Zwykytekst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dr Katarzyna Ponikowska</w:t>
            </w:r>
          </w:p>
        </w:tc>
        <w:tc>
          <w:tcPr>
            <w:tcW w:w="1701" w:type="dxa"/>
          </w:tcPr>
          <w:p w14:paraId="192208F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49BF492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katarzyna.ponikowska@us.edu.pl</w:t>
            </w:r>
          </w:p>
        </w:tc>
        <w:tc>
          <w:tcPr>
            <w:tcW w:w="1588" w:type="dxa"/>
          </w:tcPr>
          <w:p w14:paraId="4A65E09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7 55</w:t>
            </w:r>
          </w:p>
        </w:tc>
      </w:tr>
      <w:tr w:rsidR="003F48A0" w:rsidRPr="00DB6F98" w14:paraId="42527081" w14:textId="77777777" w:rsidTr="00DB6F98">
        <w:tc>
          <w:tcPr>
            <w:tcW w:w="2694" w:type="dxa"/>
          </w:tcPr>
          <w:p w14:paraId="200D4B83" w14:textId="751FCF9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edagogy</w:t>
            </w:r>
          </w:p>
          <w:p w14:paraId="3916A4DA" w14:textId="606B3BCD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sychology</w:t>
            </w:r>
          </w:p>
        </w:tc>
        <w:tc>
          <w:tcPr>
            <w:tcW w:w="1559" w:type="dxa"/>
          </w:tcPr>
          <w:p w14:paraId="34BF04E1" w14:textId="77777777" w:rsidR="003F48A0" w:rsidRPr="0022120A" w:rsidRDefault="003F48A0" w:rsidP="003F48A0">
            <w:pPr>
              <w:pStyle w:val="Zwykytekst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 xml:space="preserve">dr Maria </w:t>
            </w:r>
            <w:proofErr w:type="spellStart"/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Chełkowska-Zacharewicz</w:t>
            </w:r>
            <w:proofErr w:type="spellEnd"/>
          </w:p>
          <w:p w14:paraId="1F2B02B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5014955A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ażyńs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3, 40-126 Katowice</w:t>
            </w:r>
          </w:p>
        </w:tc>
        <w:tc>
          <w:tcPr>
            <w:tcW w:w="2806" w:type="dxa"/>
          </w:tcPr>
          <w:p w14:paraId="40B27A3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a.chelkowska-zacharewicz@us.edu.pl</w:t>
            </w:r>
          </w:p>
        </w:tc>
        <w:tc>
          <w:tcPr>
            <w:tcW w:w="1588" w:type="dxa"/>
          </w:tcPr>
          <w:p w14:paraId="1A080FCA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22120A" w14:paraId="2E2BE4BB" w14:textId="77777777" w:rsidTr="00DB6F98">
        <w:tc>
          <w:tcPr>
            <w:tcW w:w="2694" w:type="dxa"/>
          </w:tcPr>
          <w:p w14:paraId="6FB2E09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08DCA38C" w14:textId="5AB6D736" w:rsidR="003F48A0" w:rsidRPr="00703C0A" w:rsidRDefault="003F48A0" w:rsidP="003F48A0">
            <w:pPr>
              <w:pStyle w:val="Zwykytekst"/>
              <w:rPr>
                <w:szCs w:val="22"/>
              </w:rPr>
            </w:pPr>
            <w:r w:rsidRPr="00703C0A">
              <w:rPr>
                <w:szCs w:val="22"/>
              </w:rPr>
              <w:t>dr Renata Jankowska, prof. UŚ</w:t>
            </w:r>
          </w:p>
        </w:tc>
        <w:tc>
          <w:tcPr>
            <w:tcW w:w="1701" w:type="dxa"/>
          </w:tcPr>
          <w:p w14:paraId="49212A82" w14:textId="0A2F7C0E" w:rsidR="003F48A0" w:rsidRPr="00703C0A" w:rsidRDefault="003F48A0" w:rsidP="003F48A0">
            <w:pPr>
              <w:rPr>
                <w:lang w:val="en-GB"/>
              </w:rPr>
            </w:pPr>
            <w:r w:rsidRPr="0022120A">
              <w:rPr>
                <w:lang w:val="en-GB"/>
              </w:rPr>
              <w:t xml:space="preserve">ul. </w:t>
            </w:r>
            <w:proofErr w:type="spellStart"/>
            <w:r w:rsidRPr="0022120A">
              <w:rPr>
                <w:lang w:val="en-GB"/>
              </w:rPr>
              <w:t>Bankowa</w:t>
            </w:r>
            <w:proofErr w:type="spellEnd"/>
            <w:r w:rsidRPr="0022120A">
              <w:rPr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1868A30F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t>renata.jankowska@us.edu.pl</w:t>
            </w:r>
          </w:p>
        </w:tc>
        <w:tc>
          <w:tcPr>
            <w:tcW w:w="1588" w:type="dxa"/>
          </w:tcPr>
          <w:p w14:paraId="01442429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t>32 359 17 41</w:t>
            </w:r>
          </w:p>
        </w:tc>
      </w:tr>
      <w:tr w:rsidR="003F48A0" w:rsidRPr="00DB6F98" w14:paraId="49A6211E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64F29760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Science and Technology</w:t>
            </w:r>
          </w:p>
        </w:tc>
      </w:tr>
      <w:tr w:rsidR="003F48A0" w:rsidRPr="0022120A" w14:paraId="71425DF4" w14:textId="77777777" w:rsidTr="00DB6F98">
        <w:trPr>
          <w:trHeight w:val="70"/>
        </w:trPr>
        <w:tc>
          <w:tcPr>
            <w:tcW w:w="2694" w:type="dxa"/>
            <w:shd w:val="clear" w:color="auto" w:fill="F2F2F2" w:themeFill="background1" w:themeFillShade="F2"/>
          </w:tcPr>
          <w:p w14:paraId="055158F7" w14:textId="254FE4F1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1CCE9FC6" w14:textId="21C3A0F5" w:rsidR="003F48A0" w:rsidRPr="00250491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3DD43091" w14:textId="6902998A" w:rsidR="003F48A0" w:rsidRPr="00250491" w:rsidRDefault="003F48A0" w:rsidP="003F48A0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0580904" w14:textId="771E3A78" w:rsidR="003F48A0" w:rsidRPr="00250491" w:rsidRDefault="003F48A0" w:rsidP="003F48A0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1C5E85DE" w14:textId="5DB600C2" w:rsidR="003F48A0" w:rsidRPr="00250491" w:rsidRDefault="003F48A0" w:rsidP="003F48A0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3F48A0" w:rsidRPr="0022120A" w14:paraId="3CDED74F" w14:textId="77777777" w:rsidTr="00DB6F98">
        <w:trPr>
          <w:trHeight w:val="70"/>
        </w:trPr>
        <w:tc>
          <w:tcPr>
            <w:tcW w:w="2694" w:type="dxa"/>
          </w:tcPr>
          <w:p w14:paraId="1A1B3E59" w14:textId="0CE21BFD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ysics</w:t>
            </w:r>
          </w:p>
        </w:tc>
        <w:tc>
          <w:tcPr>
            <w:tcW w:w="1559" w:type="dxa"/>
          </w:tcPr>
          <w:p w14:paraId="2233949B" w14:textId="4895C1AC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hab. Arkadiusz Bubak, prof. UŚ</w:t>
            </w:r>
          </w:p>
        </w:tc>
        <w:tc>
          <w:tcPr>
            <w:tcW w:w="1701" w:type="dxa"/>
          </w:tcPr>
          <w:p w14:paraId="2FD8C198" w14:textId="21E90E31" w:rsidR="003F48A0" w:rsidRPr="006A4450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806" w:type="dxa"/>
          </w:tcPr>
          <w:p w14:paraId="2987C268" w14:textId="1149F94E" w:rsidR="003F48A0" w:rsidRPr="006A4450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588" w:type="dxa"/>
          </w:tcPr>
          <w:p w14:paraId="5839CF9E" w14:textId="53E29205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D239A2">
              <w:rPr>
                <w:rFonts w:cstheme="minorHAnsi"/>
                <w:lang w:val="en-GB"/>
              </w:rPr>
              <w:t>32 349 76 48</w:t>
            </w:r>
          </w:p>
        </w:tc>
      </w:tr>
      <w:tr w:rsidR="003F48A0" w:rsidRPr="0022120A" w14:paraId="7A5C26DA" w14:textId="77777777" w:rsidTr="00DB6F98">
        <w:trPr>
          <w:trHeight w:val="2559"/>
        </w:trPr>
        <w:tc>
          <w:tcPr>
            <w:tcW w:w="2694" w:type="dxa"/>
          </w:tcPr>
          <w:p w14:paraId="4BF6D5A7" w14:textId="59587DB1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mputer Science</w:t>
            </w:r>
          </w:p>
        </w:tc>
        <w:tc>
          <w:tcPr>
            <w:tcW w:w="1559" w:type="dxa"/>
          </w:tcPr>
          <w:p w14:paraId="576F4D58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Beata Zielosko, prof. UŚ</w:t>
            </w:r>
          </w:p>
          <w:p w14:paraId="63F71577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18FF50AC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701" w:type="dxa"/>
          </w:tcPr>
          <w:p w14:paraId="15C6932E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  <w:p w14:paraId="7E090421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3AF05D93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</w:tc>
        <w:tc>
          <w:tcPr>
            <w:tcW w:w="2806" w:type="dxa"/>
          </w:tcPr>
          <w:p w14:paraId="3242A659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beata.zielosko@us.edu.pl</w:t>
            </w:r>
          </w:p>
          <w:p w14:paraId="41F464EC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7D07B3D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7414B444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9547E20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malgorzata.przybyla-kasperek@us.edu.pl</w:t>
            </w:r>
          </w:p>
        </w:tc>
        <w:tc>
          <w:tcPr>
            <w:tcW w:w="1588" w:type="dxa"/>
          </w:tcPr>
          <w:p w14:paraId="19778159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8</w:t>
            </w:r>
          </w:p>
          <w:p w14:paraId="18A9E02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4808906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B97C82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58E5939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6</w:t>
            </w:r>
          </w:p>
        </w:tc>
      </w:tr>
      <w:tr w:rsidR="003F48A0" w:rsidRPr="006A4450" w14:paraId="2A185890" w14:textId="77777777" w:rsidTr="00DB6F98">
        <w:tc>
          <w:tcPr>
            <w:tcW w:w="2694" w:type="dxa"/>
          </w:tcPr>
          <w:p w14:paraId="3C4B63F8" w14:textId="32DAE5C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hemistry</w:t>
            </w:r>
          </w:p>
        </w:tc>
        <w:tc>
          <w:tcPr>
            <w:tcW w:w="1559" w:type="dxa"/>
          </w:tcPr>
          <w:p w14:paraId="3346F4CA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Marzena </w:t>
            </w:r>
            <w:proofErr w:type="spellStart"/>
            <w:r>
              <w:rPr>
                <w:rFonts w:cstheme="minorHAnsi"/>
              </w:rPr>
              <w:t>Dabioch</w:t>
            </w:r>
            <w:proofErr w:type="spellEnd"/>
          </w:p>
        </w:tc>
        <w:tc>
          <w:tcPr>
            <w:tcW w:w="1701" w:type="dxa"/>
          </w:tcPr>
          <w:p w14:paraId="4429BF1A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 xml:space="preserve">ul. Szkolna 9, 40-006 </w:t>
            </w:r>
            <w:r>
              <w:lastRenderedPageBreak/>
              <w:t>Katowice</w:t>
            </w:r>
          </w:p>
        </w:tc>
        <w:tc>
          <w:tcPr>
            <w:tcW w:w="2806" w:type="dxa"/>
          </w:tcPr>
          <w:p w14:paraId="10951A7F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lastRenderedPageBreak/>
              <w:t>marzena.dabioch@us.edu.pl</w:t>
            </w:r>
          </w:p>
        </w:tc>
        <w:tc>
          <w:tcPr>
            <w:tcW w:w="1588" w:type="dxa"/>
          </w:tcPr>
          <w:p w14:paraId="432629A4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3F48A0" w:rsidRPr="0022120A" w14:paraId="4BD78DDE" w14:textId="77777777" w:rsidTr="00DB6F98">
        <w:tc>
          <w:tcPr>
            <w:tcW w:w="2694" w:type="dxa"/>
          </w:tcPr>
          <w:p w14:paraId="030A59F1" w14:textId="12AD4A5A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Biomedical Engineering</w:t>
            </w:r>
          </w:p>
        </w:tc>
        <w:tc>
          <w:tcPr>
            <w:tcW w:w="1559" w:type="dxa"/>
          </w:tcPr>
          <w:p w14:paraId="3F3B3751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5DC6029A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3F292CEC" w14:textId="105EC888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701" w:type="dxa"/>
          </w:tcPr>
          <w:p w14:paraId="29AD2052" w14:textId="6C2F70E8" w:rsidR="003F48A0" w:rsidRPr="005922DF" w:rsidRDefault="003F48A0" w:rsidP="003F48A0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ul. Będzińska 39, 41-200 Sosnowiec</w:t>
            </w:r>
          </w:p>
        </w:tc>
        <w:tc>
          <w:tcPr>
            <w:tcW w:w="2806" w:type="dxa"/>
          </w:tcPr>
          <w:p w14:paraId="194CCD20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3265FC26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0D870823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104FE163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71BDB850" w14:textId="63864F0E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588" w:type="dxa"/>
          </w:tcPr>
          <w:p w14:paraId="1654BCB1" w14:textId="77777777" w:rsidR="003F48A0" w:rsidRPr="005922DF" w:rsidRDefault="003F48A0" w:rsidP="003F48A0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3F48A0" w:rsidRPr="009857F9" w14:paraId="31B4D95D" w14:textId="77777777" w:rsidTr="00DB6F98">
        <w:tc>
          <w:tcPr>
            <w:tcW w:w="2694" w:type="dxa"/>
          </w:tcPr>
          <w:p w14:paraId="276A6700" w14:textId="1D0A106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erials Engineering</w:t>
            </w:r>
          </w:p>
        </w:tc>
        <w:tc>
          <w:tcPr>
            <w:tcW w:w="1559" w:type="dxa"/>
          </w:tcPr>
          <w:p w14:paraId="37FE2D5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701" w:type="dxa"/>
          </w:tcPr>
          <w:p w14:paraId="2D1D2663" w14:textId="558C80A1" w:rsidR="003F48A0" w:rsidRPr="00703C0A" w:rsidRDefault="003F48A0" w:rsidP="003F48A0">
            <w:pPr>
              <w:rPr>
                <w:rFonts w:cstheme="minorHAnsi"/>
              </w:rPr>
            </w:pPr>
            <w:r w:rsidRPr="00703C0A">
              <w:t>ul. 75. Pułku Piechoty 1A, 41-500 Chorzów</w:t>
            </w:r>
          </w:p>
        </w:tc>
        <w:tc>
          <w:tcPr>
            <w:tcW w:w="2806" w:type="dxa"/>
          </w:tcPr>
          <w:p w14:paraId="52567303" w14:textId="77777777" w:rsidR="003F48A0" w:rsidRPr="00703C0A" w:rsidRDefault="003F48A0" w:rsidP="003F48A0">
            <w:pPr>
              <w:rPr>
                <w:rFonts w:cstheme="minorHAnsi"/>
              </w:rPr>
            </w:pPr>
            <w:r w:rsidRPr="00703C0A">
              <w:rPr>
                <w:rFonts w:cstheme="minorHAnsi"/>
              </w:rPr>
              <w:t>magdalena.szklarska@us.edu.pl</w:t>
            </w:r>
          </w:p>
        </w:tc>
        <w:tc>
          <w:tcPr>
            <w:tcW w:w="1588" w:type="dxa"/>
          </w:tcPr>
          <w:p w14:paraId="59872C21" w14:textId="77777777" w:rsidR="003F48A0" w:rsidRPr="00703C0A" w:rsidRDefault="003F48A0" w:rsidP="003F48A0">
            <w:pPr>
              <w:rPr>
                <w:rFonts w:cstheme="minorHAnsi"/>
              </w:rPr>
            </w:pPr>
          </w:p>
        </w:tc>
      </w:tr>
      <w:tr w:rsidR="003F48A0" w:rsidRPr="00406EA6" w14:paraId="26473C34" w14:textId="77777777" w:rsidTr="00DB6F98">
        <w:tc>
          <w:tcPr>
            <w:tcW w:w="2694" w:type="dxa"/>
          </w:tcPr>
          <w:p w14:paraId="0203836E" w14:textId="2622F6C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hematics</w:t>
            </w:r>
          </w:p>
        </w:tc>
        <w:tc>
          <w:tcPr>
            <w:tcW w:w="1559" w:type="dxa"/>
          </w:tcPr>
          <w:p w14:paraId="5BD5C0BE" w14:textId="4C9D6439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</w:t>
            </w:r>
            <w:r w:rsidRPr="0022120A">
              <w:rPr>
                <w:rFonts w:cstheme="minorHAnsi"/>
                <w:lang w:val="en-GB"/>
              </w:rPr>
              <w:t>r</w:t>
            </w:r>
            <w:r>
              <w:rPr>
                <w:rFonts w:cstheme="minorHAnsi"/>
                <w:lang w:val="en-GB"/>
              </w:rPr>
              <w:t xml:space="preserve"> hab.</w:t>
            </w:r>
            <w:r w:rsidRPr="0022120A">
              <w:rPr>
                <w:rFonts w:cstheme="minorHAnsi"/>
                <w:lang w:val="en-GB"/>
              </w:rPr>
              <w:t xml:space="preserve"> Paweł </w:t>
            </w:r>
            <w:proofErr w:type="spellStart"/>
            <w:r w:rsidRPr="0022120A">
              <w:rPr>
                <w:rFonts w:cstheme="minorHAnsi"/>
                <w:lang w:val="en-GB"/>
              </w:rPr>
              <w:t>Gładki</w:t>
            </w:r>
            <w:proofErr w:type="spellEnd"/>
          </w:p>
        </w:tc>
        <w:tc>
          <w:tcPr>
            <w:tcW w:w="1701" w:type="dxa"/>
          </w:tcPr>
          <w:p w14:paraId="32501231" w14:textId="0B9B2B6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4, 40-007 Katowice</w:t>
            </w:r>
          </w:p>
        </w:tc>
        <w:tc>
          <w:tcPr>
            <w:tcW w:w="2806" w:type="dxa"/>
          </w:tcPr>
          <w:p w14:paraId="44D6B22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gladki@us.edu.pl</w:t>
            </w:r>
          </w:p>
        </w:tc>
        <w:tc>
          <w:tcPr>
            <w:tcW w:w="1588" w:type="dxa"/>
          </w:tcPr>
          <w:p w14:paraId="7B7C44AC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69636C86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2 28</w:t>
            </w:r>
          </w:p>
        </w:tc>
      </w:tr>
      <w:tr w:rsidR="003F48A0" w:rsidRPr="00DB6F98" w14:paraId="693DBE7E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15DD6378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Law and Administration</w:t>
            </w:r>
          </w:p>
        </w:tc>
      </w:tr>
      <w:tr w:rsidR="003F48A0" w:rsidRPr="0022120A" w14:paraId="04CA6062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0C1E80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 xml:space="preserve">Coordinator for </w:t>
            </w:r>
            <w:proofErr w:type="spellStart"/>
            <w:r w:rsidRPr="00406EA6">
              <w:rPr>
                <w:rFonts w:cstheme="minorHAnsi"/>
                <w:lang w:val="en-GB"/>
              </w:rPr>
              <w:t>inte</w:t>
            </w:r>
            <w:r>
              <w:rPr>
                <w:rFonts w:cstheme="minorHAnsi"/>
              </w:rPr>
              <w:t>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29F0135D" w14:textId="77777777" w:rsidR="003F48A0" w:rsidRPr="005922DF" w:rsidRDefault="003F48A0" w:rsidP="003F48A0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 xml:space="preserve">prof. dr hab. Ewa </w:t>
            </w:r>
            <w:proofErr w:type="spellStart"/>
            <w:r w:rsidRPr="009C74ED">
              <w:rPr>
                <w:rFonts w:cstheme="minorHAnsi"/>
              </w:rPr>
              <w:t>Rott</w:t>
            </w:r>
            <w:proofErr w:type="spellEnd"/>
            <w:r w:rsidRPr="009C74ED">
              <w:rPr>
                <w:rFonts w:cstheme="minorHAnsi"/>
              </w:rPr>
              <w:t>-Pietrzy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A23AC0D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ul. Bankowa 11 B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458C6F30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ewa.rott-pietrzyk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37925B6E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3F48A0" w:rsidRPr="0022120A" w14:paraId="72362726" w14:textId="77777777" w:rsidTr="00DB6F98">
        <w:tc>
          <w:tcPr>
            <w:tcW w:w="2694" w:type="dxa"/>
          </w:tcPr>
          <w:p w14:paraId="62E045C6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50E1A348" w14:textId="61266AE2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Dominika Iwan</w:t>
            </w:r>
          </w:p>
        </w:tc>
        <w:tc>
          <w:tcPr>
            <w:tcW w:w="1701" w:type="dxa"/>
          </w:tcPr>
          <w:p w14:paraId="7B41DFA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 B, 40-007 Katowice</w:t>
            </w:r>
          </w:p>
        </w:tc>
        <w:tc>
          <w:tcPr>
            <w:tcW w:w="2806" w:type="dxa"/>
          </w:tcPr>
          <w:p w14:paraId="292D724B" w14:textId="4798E47A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ominika.iwan@us.edu.pl</w:t>
            </w:r>
          </w:p>
        </w:tc>
        <w:tc>
          <w:tcPr>
            <w:tcW w:w="1588" w:type="dxa"/>
          </w:tcPr>
          <w:p w14:paraId="4F86674F" w14:textId="64FA4AA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32 359 20 12</w:t>
            </w:r>
          </w:p>
        </w:tc>
      </w:tr>
      <w:tr w:rsidR="003F48A0" w:rsidRPr="00DB6F98" w14:paraId="773D2B5A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288DAC3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Fine Arts and Educational Science</w:t>
            </w:r>
          </w:p>
        </w:tc>
      </w:tr>
      <w:tr w:rsidR="003F48A0" w:rsidRPr="0022120A" w14:paraId="55B7720B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0B50499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3B7E2073" w14:textId="5A109B09" w:rsidR="003F48A0" w:rsidRPr="005D5B8C" w:rsidRDefault="003F48A0" w:rsidP="003F48A0">
            <w:r w:rsidRPr="00250491">
              <w:t xml:space="preserve">dr </w:t>
            </w:r>
            <w:r>
              <w:t xml:space="preserve">Barbara </w:t>
            </w:r>
            <w:proofErr w:type="spellStart"/>
            <w:r>
              <w:t>Głyda</w:t>
            </w:r>
            <w:proofErr w:type="spellEnd"/>
          </w:p>
        </w:tc>
        <w:tc>
          <w:tcPr>
            <w:tcW w:w="1701" w:type="dxa"/>
            <w:shd w:val="clear" w:color="auto" w:fill="F2F2F2" w:themeFill="background1" w:themeFillShade="F2"/>
          </w:tcPr>
          <w:p w14:paraId="70AF9E76" w14:textId="2BA5A26E" w:rsidR="003F48A0" w:rsidRPr="005922DF" w:rsidRDefault="003F48A0" w:rsidP="003F48A0">
            <w:r w:rsidRPr="00250491">
              <w:t>ul. Bielska 62, 43-400 Cieszyn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C5F1380" w14:textId="36941122" w:rsidR="003F48A0" w:rsidRPr="005922DF" w:rsidRDefault="003F48A0" w:rsidP="003F48A0">
            <w:r>
              <w:t>barbara.glyd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67BC815" w14:textId="77777777" w:rsidR="003F48A0" w:rsidRPr="005922DF" w:rsidRDefault="003F48A0" w:rsidP="003F48A0"/>
        </w:tc>
      </w:tr>
      <w:tr w:rsidR="003F48A0" w:rsidRPr="00DB6F98" w14:paraId="6A04B9E6" w14:textId="77777777" w:rsidTr="00DB6F98">
        <w:tc>
          <w:tcPr>
            <w:tcW w:w="2694" w:type="dxa"/>
          </w:tcPr>
          <w:p w14:paraId="799EF479" w14:textId="2661600C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edagogy</w:t>
            </w:r>
          </w:p>
          <w:p w14:paraId="6215B60C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75F5E05E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74AD7992" w14:textId="00AE7199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t>Fine Arts</w:t>
            </w:r>
          </w:p>
          <w:p w14:paraId="3E1DC6F5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176674A8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261DF3FA" w14:textId="3F48A7C4" w:rsidR="003F48A0" w:rsidRDefault="003F48A0" w:rsidP="003F48A0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t>Music</w:t>
            </w:r>
          </w:p>
          <w:p w14:paraId="6625842D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484CA1B1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2B1FD936" w14:textId="77777777" w:rsidR="003F48A0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Cultural Sciences</w:t>
            </w:r>
          </w:p>
          <w:p w14:paraId="512F8546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78E7E621" w14:textId="59A0641E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49C3DA3E" w14:textId="38EF126D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Game and </w:t>
            </w:r>
            <w:r>
              <w:rPr>
                <w:rFonts w:cstheme="minorHAnsi"/>
                <w:lang w:val="en-GB"/>
              </w:rPr>
              <w:br/>
              <w:t>Virtual Reality Design</w:t>
            </w:r>
          </w:p>
        </w:tc>
        <w:tc>
          <w:tcPr>
            <w:tcW w:w="1559" w:type="dxa"/>
          </w:tcPr>
          <w:p w14:paraId="79985ADB" w14:textId="3649B056" w:rsidR="003F48A0" w:rsidRPr="006A4450" w:rsidRDefault="003F48A0" w:rsidP="003F48A0">
            <w:r w:rsidRPr="006A4450">
              <w:t xml:space="preserve">dr </w:t>
            </w:r>
            <w:r>
              <w:t>Katarzyna Jas</w:t>
            </w:r>
          </w:p>
          <w:p w14:paraId="64E277B2" w14:textId="64EB4AF1" w:rsidR="003F48A0" w:rsidRPr="006A4450" w:rsidRDefault="003F48A0" w:rsidP="003F48A0">
            <w:r w:rsidRPr="006A4450">
              <w:br/>
              <w:t xml:space="preserve">dr </w:t>
            </w:r>
            <w:r>
              <w:t xml:space="preserve">Katarzyna </w:t>
            </w:r>
            <w:proofErr w:type="spellStart"/>
            <w:r>
              <w:t>Hilszczańska</w:t>
            </w:r>
            <w:proofErr w:type="spellEnd"/>
          </w:p>
          <w:p w14:paraId="5F16D67B" w14:textId="77777777" w:rsidR="003F48A0" w:rsidRPr="006A4450" w:rsidRDefault="003F48A0" w:rsidP="003F48A0"/>
          <w:p w14:paraId="4B8CADCB" w14:textId="77777777" w:rsidR="003F48A0" w:rsidRDefault="003F48A0" w:rsidP="003F48A0">
            <w:r w:rsidRPr="006A4450">
              <w:t>dr Joanna Nowicka</w:t>
            </w:r>
          </w:p>
          <w:p w14:paraId="6EF41D89" w14:textId="77777777" w:rsidR="003F48A0" w:rsidRDefault="003F48A0" w:rsidP="003F48A0"/>
          <w:p w14:paraId="4F8EFA3F" w14:textId="77777777" w:rsidR="003F48A0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mgr Ewa Cudzich</w:t>
            </w:r>
          </w:p>
          <w:p w14:paraId="4BCA2BFC" w14:textId="77777777" w:rsidR="003F48A0" w:rsidRDefault="003F48A0" w:rsidP="003F48A0">
            <w:pPr>
              <w:rPr>
                <w:rFonts w:cstheme="minorHAnsi"/>
              </w:rPr>
            </w:pPr>
          </w:p>
          <w:p w14:paraId="0A2F1F54" w14:textId="26064561" w:rsidR="003F48A0" w:rsidRPr="006A4450" w:rsidRDefault="003F48A0" w:rsidP="003F48A0">
            <w:pPr>
              <w:rPr>
                <w:rFonts w:cstheme="minorHAnsi"/>
              </w:rPr>
            </w:pPr>
            <w:r>
              <w:t>dr Ewa Jaworska</w:t>
            </w:r>
          </w:p>
        </w:tc>
        <w:tc>
          <w:tcPr>
            <w:tcW w:w="1701" w:type="dxa"/>
          </w:tcPr>
          <w:p w14:paraId="4CD1898B" w14:textId="77777777" w:rsidR="003F48A0" w:rsidRPr="006A4450" w:rsidRDefault="003F48A0" w:rsidP="003F48A0"/>
          <w:p w14:paraId="1D9683E6" w14:textId="77777777" w:rsidR="003F48A0" w:rsidRPr="006A4450" w:rsidRDefault="003F48A0" w:rsidP="003F48A0"/>
          <w:p w14:paraId="324EBF56" w14:textId="77777777" w:rsidR="003F48A0" w:rsidRPr="006A4450" w:rsidRDefault="003F48A0" w:rsidP="003F48A0"/>
          <w:p w14:paraId="1BC6FE42" w14:textId="77777777" w:rsidR="003F48A0" w:rsidRPr="00A531BC" w:rsidRDefault="003F48A0" w:rsidP="003F48A0"/>
          <w:p w14:paraId="3C14DB0E" w14:textId="77777777" w:rsidR="003F48A0" w:rsidRPr="00A531BC" w:rsidRDefault="003F48A0" w:rsidP="003F48A0"/>
          <w:p w14:paraId="120F033D" w14:textId="77777777" w:rsidR="003F48A0" w:rsidRPr="0022120A" w:rsidRDefault="003F48A0" w:rsidP="003F48A0">
            <w:pPr>
              <w:rPr>
                <w:lang w:val="en-GB"/>
              </w:rPr>
            </w:pPr>
            <w:r w:rsidRPr="0022120A">
              <w:rPr>
                <w:lang w:val="en-GB"/>
              </w:rPr>
              <w:t xml:space="preserve">ul. </w:t>
            </w:r>
            <w:proofErr w:type="spellStart"/>
            <w:r w:rsidRPr="0022120A">
              <w:rPr>
                <w:lang w:val="en-GB"/>
              </w:rPr>
              <w:t>Bielska</w:t>
            </w:r>
            <w:proofErr w:type="spellEnd"/>
            <w:r w:rsidRPr="0022120A">
              <w:rPr>
                <w:lang w:val="en-GB"/>
              </w:rPr>
              <w:t xml:space="preserve"> 62, 43-400 </w:t>
            </w:r>
            <w:proofErr w:type="spellStart"/>
            <w:r w:rsidRPr="0022120A">
              <w:rPr>
                <w:lang w:val="en-GB"/>
              </w:rPr>
              <w:t>Cieszyn</w:t>
            </w:r>
            <w:proofErr w:type="spellEnd"/>
          </w:p>
          <w:p w14:paraId="64FBE917" w14:textId="77777777" w:rsidR="003F48A0" w:rsidRPr="0022120A" w:rsidRDefault="003F48A0" w:rsidP="003F48A0">
            <w:pPr>
              <w:rPr>
                <w:lang w:val="en-GB"/>
              </w:rPr>
            </w:pPr>
          </w:p>
          <w:p w14:paraId="2F29FE7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2806" w:type="dxa"/>
          </w:tcPr>
          <w:p w14:paraId="01D20DC8" w14:textId="5CA0B92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lang w:val="en-GB"/>
              </w:rPr>
              <w:t>katarzyna.jas@us.edu.pl</w:t>
            </w:r>
          </w:p>
          <w:p w14:paraId="7267759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617FE9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25450A0B" w14:textId="511D02E5" w:rsidR="003F48A0" w:rsidRPr="0022120A" w:rsidRDefault="003F48A0" w:rsidP="003F48A0">
            <w:pPr>
              <w:rPr>
                <w:lang w:val="en-GB"/>
              </w:rPr>
            </w:pPr>
            <w:r>
              <w:rPr>
                <w:lang w:val="en-GB"/>
              </w:rPr>
              <w:t>katarzyna.hilszczanska@us.edu.pl</w:t>
            </w:r>
          </w:p>
          <w:p w14:paraId="649F08F5" w14:textId="77777777" w:rsidR="003F48A0" w:rsidRPr="0022120A" w:rsidRDefault="003F48A0" w:rsidP="003F48A0">
            <w:pPr>
              <w:rPr>
                <w:lang w:val="en-GB"/>
              </w:rPr>
            </w:pPr>
          </w:p>
          <w:p w14:paraId="072480F4" w14:textId="77777777" w:rsidR="003F48A0" w:rsidRDefault="003F48A0" w:rsidP="003F48A0">
            <w:pPr>
              <w:rPr>
                <w:lang w:val="en-GB"/>
              </w:rPr>
            </w:pPr>
            <w:r w:rsidRPr="0022120A">
              <w:rPr>
                <w:lang w:val="en-GB"/>
              </w:rPr>
              <w:t>joanna.nowicka@us.edu.pl</w:t>
            </w:r>
          </w:p>
          <w:p w14:paraId="67BAB498" w14:textId="77777777" w:rsidR="003F48A0" w:rsidRDefault="003F48A0" w:rsidP="003F48A0">
            <w:pPr>
              <w:rPr>
                <w:lang w:val="en-GB"/>
              </w:rPr>
            </w:pPr>
          </w:p>
          <w:p w14:paraId="00AF19D1" w14:textId="77777777" w:rsidR="003F48A0" w:rsidRDefault="003F48A0" w:rsidP="003F48A0">
            <w:pPr>
              <w:rPr>
                <w:lang w:val="en-GB"/>
              </w:rPr>
            </w:pPr>
          </w:p>
          <w:p w14:paraId="22C8030D" w14:textId="77777777" w:rsidR="003F48A0" w:rsidRDefault="003F48A0" w:rsidP="003F48A0">
            <w:pPr>
              <w:rPr>
                <w:lang w:val="en-GB"/>
              </w:rPr>
            </w:pPr>
            <w:r>
              <w:rPr>
                <w:lang w:val="en-GB"/>
              </w:rPr>
              <w:t>ewa.cudzich@us.edu.pl</w:t>
            </w:r>
          </w:p>
          <w:p w14:paraId="51DC191B" w14:textId="77777777" w:rsidR="003F48A0" w:rsidRDefault="003F48A0" w:rsidP="003F48A0">
            <w:pPr>
              <w:rPr>
                <w:lang w:val="en-GB"/>
              </w:rPr>
            </w:pPr>
          </w:p>
          <w:p w14:paraId="5F46300F" w14:textId="77777777" w:rsidR="003F48A0" w:rsidRDefault="003F48A0" w:rsidP="003F48A0">
            <w:pPr>
              <w:rPr>
                <w:lang w:val="en-GB"/>
              </w:rPr>
            </w:pPr>
          </w:p>
          <w:p w14:paraId="3C19C833" w14:textId="22AE9A60" w:rsidR="003F48A0" w:rsidRPr="0022120A" w:rsidRDefault="003F48A0" w:rsidP="003F48A0">
            <w:pPr>
              <w:rPr>
                <w:lang w:val="en-GB"/>
              </w:rPr>
            </w:pPr>
            <w:r w:rsidRPr="00DB6F98">
              <w:rPr>
                <w:lang w:val="en-GB"/>
              </w:rPr>
              <w:t>ewa.jaworska@us.edu.pl</w:t>
            </w:r>
          </w:p>
        </w:tc>
        <w:tc>
          <w:tcPr>
            <w:tcW w:w="1588" w:type="dxa"/>
          </w:tcPr>
          <w:p w14:paraId="44221176" w14:textId="43FE9AB9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22120A" w14:paraId="482002DD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525CAB2F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Theology</w:t>
            </w:r>
          </w:p>
        </w:tc>
      </w:tr>
      <w:tr w:rsidR="003F48A0" w:rsidRPr="00DB6F98" w14:paraId="79EA40AD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F1ABB7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0F979722" w14:textId="6436FF94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2CF7B64C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697EDF9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2806" w:type="dxa"/>
            <w:shd w:val="clear" w:color="auto" w:fill="F2F2F2" w:themeFill="background1" w:themeFillShade="F2"/>
          </w:tcPr>
          <w:p w14:paraId="4353C3F3" w14:textId="00CB7685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A531BC">
              <w:rPr>
                <w:rFonts w:cstheme="minorHAnsi"/>
                <w:lang w:val="en-GB"/>
              </w:rPr>
              <w:t>dawid.ledwon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7F9107E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A531BC" w14:paraId="6E413704" w14:textId="77777777" w:rsidTr="00DB6F98">
        <w:tc>
          <w:tcPr>
            <w:tcW w:w="2694" w:type="dxa"/>
            <w:shd w:val="clear" w:color="auto" w:fill="auto"/>
          </w:tcPr>
          <w:p w14:paraId="55826793" w14:textId="77777777" w:rsidR="003F48A0" w:rsidRPr="00406EA6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06CC5C6E" w14:textId="1F7367D9" w:rsidR="003F48A0" w:rsidRDefault="003F48A0" w:rsidP="003F48A0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701" w:type="dxa"/>
            <w:shd w:val="clear" w:color="auto" w:fill="auto"/>
          </w:tcPr>
          <w:p w14:paraId="69029C42" w14:textId="564FE029" w:rsidR="003F48A0" w:rsidRPr="005922DF" w:rsidRDefault="003F48A0" w:rsidP="003F48A0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</w:tc>
        <w:tc>
          <w:tcPr>
            <w:tcW w:w="2806" w:type="dxa"/>
            <w:shd w:val="clear" w:color="auto" w:fill="auto"/>
          </w:tcPr>
          <w:p w14:paraId="243187F0" w14:textId="70544A29" w:rsidR="003F48A0" w:rsidRPr="00A531BC" w:rsidRDefault="003F48A0" w:rsidP="003F48A0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588" w:type="dxa"/>
            <w:shd w:val="clear" w:color="auto" w:fill="auto"/>
          </w:tcPr>
          <w:p w14:paraId="1B38D49C" w14:textId="77777777" w:rsidR="003F48A0" w:rsidRPr="00A531BC" w:rsidRDefault="003F48A0" w:rsidP="003F48A0">
            <w:pPr>
              <w:rPr>
                <w:rFonts w:cstheme="minorHAnsi"/>
              </w:rPr>
            </w:pPr>
          </w:p>
        </w:tc>
      </w:tr>
      <w:tr w:rsidR="003F48A0" w:rsidRPr="0022120A" w14:paraId="26A1BF19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AC01992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Krzysztof Kieslowski Film School</w:t>
            </w:r>
          </w:p>
        </w:tc>
      </w:tr>
      <w:tr w:rsidR="003F48A0" w:rsidRPr="0022120A" w14:paraId="04440E2A" w14:textId="77777777" w:rsidTr="00DB6F98">
        <w:tc>
          <w:tcPr>
            <w:tcW w:w="2694" w:type="dxa"/>
            <w:shd w:val="clear" w:color="auto" w:fill="auto"/>
          </w:tcPr>
          <w:p w14:paraId="262CD962" w14:textId="08B611BA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219C3A07" w14:textId="524991F4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 xml:space="preserve">dr Adrian </w:t>
            </w:r>
            <w:proofErr w:type="spellStart"/>
            <w:r w:rsidRPr="00CF3548">
              <w:rPr>
                <w:rFonts w:cstheme="minorHAnsi"/>
                <w:lang w:val="en-GB"/>
              </w:rPr>
              <w:lastRenderedPageBreak/>
              <w:t>Robak</w:t>
            </w:r>
            <w:proofErr w:type="spellEnd"/>
            <w:r w:rsidRPr="00CF3548">
              <w:rPr>
                <w:rFonts w:cstheme="minorHAnsi"/>
                <w:lang w:val="en-GB"/>
              </w:rPr>
              <w:t>, prof. UŚ</w:t>
            </w:r>
          </w:p>
        </w:tc>
        <w:tc>
          <w:tcPr>
            <w:tcW w:w="1701" w:type="dxa"/>
            <w:shd w:val="clear" w:color="auto" w:fill="auto"/>
          </w:tcPr>
          <w:p w14:paraId="016AE59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Św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Pawł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3, </w:t>
            </w:r>
            <w:r w:rsidRPr="0022120A">
              <w:rPr>
                <w:rFonts w:cstheme="minorHAnsi"/>
                <w:lang w:val="en-GB"/>
              </w:rPr>
              <w:lastRenderedPageBreak/>
              <w:t>40-008 Katowice</w:t>
            </w:r>
          </w:p>
        </w:tc>
        <w:tc>
          <w:tcPr>
            <w:tcW w:w="2806" w:type="dxa"/>
            <w:shd w:val="clear" w:color="auto" w:fill="auto"/>
          </w:tcPr>
          <w:p w14:paraId="7CF619BB" w14:textId="4944F74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lastRenderedPageBreak/>
              <w:t>adrian.robak</w:t>
            </w:r>
            <w:r w:rsidRPr="0022120A">
              <w:rPr>
                <w:rFonts w:cstheme="minorHAnsi"/>
                <w:lang w:val="en-GB"/>
              </w:rPr>
              <w:t>@us.edu.pl</w:t>
            </w:r>
          </w:p>
        </w:tc>
        <w:tc>
          <w:tcPr>
            <w:tcW w:w="1588" w:type="dxa"/>
            <w:shd w:val="clear" w:color="auto" w:fill="auto"/>
          </w:tcPr>
          <w:p w14:paraId="488E88F8" w14:textId="77777777" w:rsidR="003F48A0" w:rsidRPr="00CF3548" w:rsidRDefault="003F48A0" w:rsidP="003F48A0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>32 359 24 20</w:t>
            </w:r>
          </w:p>
          <w:p w14:paraId="08461945" w14:textId="53A586B5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22120A" w14:paraId="14AE95D0" w14:textId="77777777" w:rsidTr="00DB6F98">
        <w:tc>
          <w:tcPr>
            <w:tcW w:w="2694" w:type="dxa"/>
            <w:shd w:val="clear" w:color="auto" w:fill="auto"/>
          </w:tcPr>
          <w:p w14:paraId="18054AA4" w14:textId="77777777" w:rsidR="003F48A0" w:rsidRDefault="003F48A0" w:rsidP="003F48A0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auto"/>
          </w:tcPr>
          <w:p w14:paraId="1E0D2529" w14:textId="515796BE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gr Ada Grzelewska</w:t>
            </w:r>
          </w:p>
        </w:tc>
        <w:tc>
          <w:tcPr>
            <w:tcW w:w="1701" w:type="dxa"/>
            <w:shd w:val="clear" w:color="auto" w:fill="auto"/>
          </w:tcPr>
          <w:p w14:paraId="7957567B" w14:textId="2F0E89E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Św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Pawł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3, 40-008 Katowice</w:t>
            </w:r>
          </w:p>
        </w:tc>
        <w:tc>
          <w:tcPr>
            <w:tcW w:w="2806" w:type="dxa"/>
            <w:shd w:val="clear" w:color="auto" w:fill="auto"/>
          </w:tcPr>
          <w:p w14:paraId="269D9C8E" w14:textId="2340B97E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dagrzelewska@us.edu.pl</w:t>
            </w:r>
          </w:p>
        </w:tc>
        <w:tc>
          <w:tcPr>
            <w:tcW w:w="1588" w:type="dxa"/>
            <w:shd w:val="clear" w:color="auto" w:fill="auto"/>
          </w:tcPr>
          <w:p w14:paraId="078BAE69" w14:textId="102DB14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>32 359 24 07</w:t>
            </w:r>
          </w:p>
        </w:tc>
      </w:tr>
      <w:tr w:rsidR="003F48A0" w:rsidRPr="0022120A" w14:paraId="4A7FF960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41E0072C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Doctoral School</w:t>
            </w:r>
          </w:p>
        </w:tc>
      </w:tr>
      <w:tr w:rsidR="003F48A0" w:rsidRPr="0022120A" w14:paraId="7DEEFDC1" w14:textId="77777777" w:rsidTr="00DB6F98">
        <w:trPr>
          <w:trHeight w:val="986"/>
        </w:trPr>
        <w:tc>
          <w:tcPr>
            <w:tcW w:w="2694" w:type="dxa"/>
            <w:shd w:val="clear" w:color="auto" w:fill="F2F2F2" w:themeFill="background1" w:themeFillShade="F2"/>
          </w:tcPr>
          <w:p w14:paraId="65BACCC6" w14:textId="3A867045" w:rsidR="003F48A0" w:rsidRDefault="003F48A0" w:rsidP="003F48A0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4A4EB1A7" w14:textId="528DED31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>
              <w:rPr>
                <w:rFonts w:cstheme="minorHAnsi"/>
              </w:rPr>
              <w:t>Myl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80238D2" w14:textId="29D160BF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84AB25F" w14:textId="60794119" w:rsidR="003F48A0" w:rsidRPr="00DB6F98" w:rsidRDefault="003F48A0" w:rsidP="003F48A0">
            <w:pPr>
              <w:rPr>
                <w:rFonts w:cstheme="minorHAnsi"/>
              </w:rPr>
            </w:pPr>
            <w:r w:rsidRPr="00DB6F98">
              <w:rPr>
                <w:rFonts w:cstheme="minorHAnsi"/>
              </w:rPr>
              <w:t>malgorzata.myl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4A9B770" w14:textId="26C34163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3F48A0" w:rsidRPr="0022120A" w14:paraId="43C3C7D7" w14:textId="77777777" w:rsidTr="00DB6F98">
        <w:tc>
          <w:tcPr>
            <w:tcW w:w="2694" w:type="dxa"/>
          </w:tcPr>
          <w:p w14:paraId="1B6A5F2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5AD0D2A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Ryszard Knapek</w:t>
            </w:r>
          </w:p>
        </w:tc>
        <w:tc>
          <w:tcPr>
            <w:tcW w:w="1701" w:type="dxa"/>
          </w:tcPr>
          <w:p w14:paraId="182D293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4, 40-007 Katowice</w:t>
            </w:r>
          </w:p>
        </w:tc>
        <w:tc>
          <w:tcPr>
            <w:tcW w:w="2806" w:type="dxa"/>
          </w:tcPr>
          <w:p w14:paraId="17928B0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yszard.knapek@us.edu.pl</w:t>
            </w:r>
          </w:p>
        </w:tc>
        <w:tc>
          <w:tcPr>
            <w:tcW w:w="1588" w:type="dxa"/>
          </w:tcPr>
          <w:p w14:paraId="6BEB7A6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4 73</w:t>
            </w:r>
          </w:p>
        </w:tc>
      </w:tr>
    </w:tbl>
    <w:p w14:paraId="61F50A61" w14:textId="77777777" w:rsidR="00512879" w:rsidRPr="0022120A" w:rsidRDefault="00512879">
      <w:pPr>
        <w:rPr>
          <w:lang w:val="en-GB"/>
        </w:rPr>
      </w:pPr>
    </w:p>
    <w:sectPr w:rsidR="00512879" w:rsidRPr="0022120A" w:rsidSect="00DB6F98">
      <w:headerReference w:type="default" r:id="rId8"/>
      <w:footerReference w:type="default" r:id="rId9"/>
      <w:pgSz w:w="11906" w:h="16838"/>
      <w:pgMar w:top="1702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07BCFC" w14:textId="77777777" w:rsidR="00236C32" w:rsidRDefault="00236C32" w:rsidP="00E0765D">
      <w:pPr>
        <w:spacing w:after="0" w:line="240" w:lineRule="auto"/>
      </w:pPr>
      <w:r>
        <w:separator/>
      </w:r>
    </w:p>
  </w:endnote>
  <w:endnote w:type="continuationSeparator" w:id="0">
    <w:p w14:paraId="07FFD976" w14:textId="77777777" w:rsidR="00236C32" w:rsidRDefault="00236C32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1554298"/>
      <w:docPartObj>
        <w:docPartGallery w:val="Page Numbers (Bottom of Page)"/>
        <w:docPartUnique/>
      </w:docPartObj>
    </w:sdtPr>
    <w:sdtEndPr/>
    <w:sdtContent>
      <w:p w14:paraId="3B3068ED" w14:textId="77777777" w:rsidR="00512879" w:rsidRDefault="0051287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032F">
          <w:rPr>
            <w:noProof/>
          </w:rPr>
          <w:t>2</w:t>
        </w:r>
        <w:r>
          <w:fldChar w:fldCharType="end"/>
        </w:r>
      </w:p>
    </w:sdtContent>
  </w:sdt>
  <w:p w14:paraId="4B3618D3" w14:textId="77777777" w:rsidR="00512879" w:rsidRDefault="0051287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3B9037" w14:textId="77777777" w:rsidR="00236C32" w:rsidRDefault="00236C32" w:rsidP="00E0765D">
      <w:pPr>
        <w:spacing w:after="0" w:line="240" w:lineRule="auto"/>
      </w:pPr>
      <w:r>
        <w:separator/>
      </w:r>
    </w:p>
  </w:footnote>
  <w:footnote w:type="continuationSeparator" w:id="0">
    <w:p w14:paraId="55ABF77A" w14:textId="77777777" w:rsidR="00236C32" w:rsidRDefault="00236C32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D57BAC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5F84A5F4" wp14:editId="7EDF5DE0">
          <wp:simplePos x="0" y="0"/>
          <wp:positionH relativeFrom="page">
            <wp:posOffset>0</wp:posOffset>
          </wp:positionH>
          <wp:positionV relativeFrom="paragraph">
            <wp:posOffset>-311785</wp:posOffset>
          </wp:positionV>
          <wp:extent cx="7559675" cy="1087395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59675" cy="10873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6AF67EC0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</w:p>
  <w:p w14:paraId="0D6982F7" w14:textId="77777777" w:rsidR="00670938" w:rsidRDefault="00670938" w:rsidP="00E0765D">
    <w:pPr>
      <w:pStyle w:val="Nagwek"/>
      <w:tabs>
        <w:tab w:val="clear" w:pos="4536"/>
        <w:tab w:val="clear" w:pos="9072"/>
        <w:tab w:val="left" w:pos="1650"/>
      </w:tabs>
    </w:pPr>
    <w:r>
      <w:tab/>
    </w:r>
  </w:p>
  <w:p w14:paraId="23D1F0E9" w14:textId="77777777" w:rsidR="00670938" w:rsidRDefault="00670938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U2sDA2NTA1MTRX0lEKTi0uzszPAykwrgUAXPr8zCwAAAA="/>
  </w:docVars>
  <w:rsids>
    <w:rsidRoot w:val="00A658EF"/>
    <w:rsid w:val="00135379"/>
    <w:rsid w:val="001473A9"/>
    <w:rsid w:val="001C5467"/>
    <w:rsid w:val="0022120A"/>
    <w:rsid w:val="00236C32"/>
    <w:rsid w:val="00236FE7"/>
    <w:rsid w:val="0024148B"/>
    <w:rsid w:val="002D2894"/>
    <w:rsid w:val="002F3EB5"/>
    <w:rsid w:val="002F441D"/>
    <w:rsid w:val="00317F2F"/>
    <w:rsid w:val="00321B24"/>
    <w:rsid w:val="003775D2"/>
    <w:rsid w:val="003A19F6"/>
    <w:rsid w:val="003C7488"/>
    <w:rsid w:val="003E1E00"/>
    <w:rsid w:val="003F48A0"/>
    <w:rsid w:val="003F7284"/>
    <w:rsid w:val="00406EA6"/>
    <w:rsid w:val="00407B2C"/>
    <w:rsid w:val="0046718A"/>
    <w:rsid w:val="004A7969"/>
    <w:rsid w:val="004B5A43"/>
    <w:rsid w:val="004C7EDD"/>
    <w:rsid w:val="004E07EF"/>
    <w:rsid w:val="00507BD0"/>
    <w:rsid w:val="00512879"/>
    <w:rsid w:val="0051681F"/>
    <w:rsid w:val="005C1FE7"/>
    <w:rsid w:val="00636530"/>
    <w:rsid w:val="00644332"/>
    <w:rsid w:val="00644FC7"/>
    <w:rsid w:val="006623A5"/>
    <w:rsid w:val="00670938"/>
    <w:rsid w:val="006A032F"/>
    <w:rsid w:val="006A4450"/>
    <w:rsid w:val="006C5F09"/>
    <w:rsid w:val="00703C0A"/>
    <w:rsid w:val="00732FFB"/>
    <w:rsid w:val="00760E2E"/>
    <w:rsid w:val="007A639B"/>
    <w:rsid w:val="007D508A"/>
    <w:rsid w:val="007E4323"/>
    <w:rsid w:val="007F258D"/>
    <w:rsid w:val="007F777B"/>
    <w:rsid w:val="007F77F7"/>
    <w:rsid w:val="00842B90"/>
    <w:rsid w:val="00846B82"/>
    <w:rsid w:val="00883018"/>
    <w:rsid w:val="008A717B"/>
    <w:rsid w:val="008D0399"/>
    <w:rsid w:val="008E1C38"/>
    <w:rsid w:val="00901F57"/>
    <w:rsid w:val="00905B1E"/>
    <w:rsid w:val="009210A3"/>
    <w:rsid w:val="00962995"/>
    <w:rsid w:val="009857F9"/>
    <w:rsid w:val="009D7095"/>
    <w:rsid w:val="00A27F06"/>
    <w:rsid w:val="00A3232C"/>
    <w:rsid w:val="00A32607"/>
    <w:rsid w:val="00A531BC"/>
    <w:rsid w:val="00A5491A"/>
    <w:rsid w:val="00A658EF"/>
    <w:rsid w:val="00A8263D"/>
    <w:rsid w:val="00A936B5"/>
    <w:rsid w:val="00AA2A46"/>
    <w:rsid w:val="00AD7C18"/>
    <w:rsid w:val="00B35C8D"/>
    <w:rsid w:val="00B625BA"/>
    <w:rsid w:val="00BC090B"/>
    <w:rsid w:val="00C07814"/>
    <w:rsid w:val="00C42569"/>
    <w:rsid w:val="00C82E1A"/>
    <w:rsid w:val="00CC1ECF"/>
    <w:rsid w:val="00CD2DEC"/>
    <w:rsid w:val="00CF3548"/>
    <w:rsid w:val="00D239A2"/>
    <w:rsid w:val="00D41111"/>
    <w:rsid w:val="00D80D87"/>
    <w:rsid w:val="00DB6F98"/>
    <w:rsid w:val="00DD0CCE"/>
    <w:rsid w:val="00DD3556"/>
    <w:rsid w:val="00DF355C"/>
    <w:rsid w:val="00E03FEE"/>
    <w:rsid w:val="00E0765D"/>
    <w:rsid w:val="00E631D2"/>
    <w:rsid w:val="00E6689E"/>
    <w:rsid w:val="00E800D2"/>
    <w:rsid w:val="00E94769"/>
    <w:rsid w:val="00ED0C34"/>
    <w:rsid w:val="00F45DB4"/>
    <w:rsid w:val="00F555AB"/>
    <w:rsid w:val="00FE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,"/>
  <w:listSeparator w:val=";"/>
  <w14:docId w14:val="4A4F6C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8263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826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zabella.franiel@us.edu.pl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011</Words>
  <Characters>6070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7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Urszula Strączek</cp:lastModifiedBy>
  <cp:revision>4</cp:revision>
  <dcterms:created xsi:type="dcterms:W3CDTF">2022-06-03T07:22:00Z</dcterms:created>
  <dcterms:modified xsi:type="dcterms:W3CDTF">2022-07-01T09:24:00Z</dcterms:modified>
</cp:coreProperties>
</file>